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47CA69F1" w14:textId="1B1AECFC" w:rsidR="00732E46" w:rsidRDefault="005F0899" w:rsidP="005F0899">
      <w:pPr>
        <w:widowControl w:val="0"/>
        <w:pBdr>
          <w:top w:val="nil"/>
          <w:left w:val="nil"/>
          <w:bottom w:val="nil"/>
          <w:right w:val="nil"/>
          <w:between w:val="nil"/>
        </w:pBdr>
        <w:spacing w:line="252" w:lineRule="auto"/>
        <w:jc w:val="center"/>
        <w:rPr>
          <w:color w:val="000000"/>
          <w:sz w:val="18"/>
          <w:szCs w:val="18"/>
        </w:rPr>
      </w:pPr>
      <w:r w:rsidRPr="005F0899">
        <w:rPr>
          <w:bCs/>
          <w:kern w:val="28"/>
          <w:sz w:val="48"/>
          <w:szCs w:val="48"/>
        </w:rPr>
        <w:t>CRYPTOGRAPHY IN NETWORKING AND NETWORK SECURITY</w:t>
      </w:r>
    </w:p>
    <w:p w14:paraId="6531D7CD" w14:textId="0390A991" w:rsidR="00732E46" w:rsidRDefault="000F2C11">
      <w:pPr>
        <w:pBdr>
          <w:top w:val="nil"/>
          <w:left w:val="nil"/>
          <w:bottom w:val="nil"/>
          <w:right w:val="nil"/>
          <w:between w:val="nil"/>
        </w:pBdr>
        <w:spacing w:after="320"/>
        <w:jc w:val="center"/>
        <w:rPr>
          <w:color w:val="000000"/>
          <w:sz w:val="22"/>
          <w:szCs w:val="22"/>
        </w:rPr>
      </w:pPr>
      <w:bookmarkStart w:id="1" w:name="_heading=h.gjdgxs" w:colFirst="0" w:colLast="0"/>
      <w:bookmarkEnd w:id="1"/>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0E6325A3" w:rsidR="00732E46" w:rsidRPr="00FA6B69" w:rsidRDefault="000F2C11" w:rsidP="007047D5">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3E63B0">
        <w:rPr>
          <w:b/>
          <w:sz w:val="18"/>
          <w:szCs w:val="18"/>
        </w:rPr>
        <w:t xml:space="preserve">Due to the emergence of the Internet and the expansion of e-commerce platforms and social media platforms, </w:t>
      </w:r>
    </w:p>
    <w:p w14:paraId="1B643D01" w14:textId="77777777" w:rsidR="00732E46" w:rsidRDefault="00732E46"/>
    <w:p w14:paraId="5D351EFE" w14:textId="4E90CE5F" w:rsidR="00732E46" w:rsidRDefault="000F2C11" w:rsidP="004063A4">
      <w:pPr>
        <w:pBdr>
          <w:top w:val="nil"/>
          <w:left w:val="nil"/>
          <w:bottom w:val="nil"/>
          <w:right w:val="nil"/>
          <w:between w:val="nil"/>
        </w:pBdr>
        <w:ind w:firstLine="202"/>
        <w:jc w:val="both"/>
      </w:pPr>
      <w:bookmarkStart w:id="2" w:name="bookmark=id.30j0zll" w:colFirst="0" w:colLast="0"/>
      <w:bookmarkEnd w:id="2"/>
      <w:r>
        <w:rPr>
          <w:b/>
          <w:i/>
          <w:color w:val="000000"/>
          <w:sz w:val="18"/>
          <w:szCs w:val="18"/>
        </w:rPr>
        <w:t>Index Terms</w:t>
      </w:r>
      <w:r>
        <w:rPr>
          <w:b/>
          <w:color w:val="000000"/>
          <w:sz w:val="18"/>
          <w:szCs w:val="18"/>
        </w:rPr>
        <w:t>—</w:t>
      </w:r>
      <w:r w:rsidR="0080584C" w:rsidRPr="0080584C">
        <w:rPr>
          <w:b/>
          <w:color w:val="000000"/>
          <w:sz w:val="18"/>
          <w:szCs w:val="18"/>
        </w:rPr>
        <w:t xml:space="preserve"> </w:t>
      </w:r>
      <w:r w:rsidR="0080584C" w:rsidRPr="001C1606">
        <w:rPr>
          <w:b/>
          <w:color w:val="000000"/>
          <w:sz w:val="18"/>
          <w:szCs w:val="18"/>
        </w:rPr>
        <w:t>encryption</w:t>
      </w:r>
      <w:r w:rsidR="0080584C">
        <w:rPr>
          <w:b/>
          <w:color w:val="000000"/>
          <w:sz w:val="18"/>
          <w:szCs w:val="18"/>
        </w:rPr>
        <w:t xml:space="preserve">, </w:t>
      </w:r>
      <w:r w:rsidR="0080584C" w:rsidRPr="001C1606">
        <w:rPr>
          <w:b/>
          <w:color w:val="000000"/>
          <w:sz w:val="18"/>
          <w:szCs w:val="18"/>
        </w:rPr>
        <w:t>decryption</w:t>
      </w:r>
      <w:r w:rsidR="0080584C">
        <w:rPr>
          <w:b/>
          <w:color w:val="000000"/>
          <w:sz w:val="18"/>
          <w:szCs w:val="18"/>
        </w:rPr>
        <w:t>,</w:t>
      </w:r>
      <w:r w:rsidR="0080584C" w:rsidRPr="001C1606">
        <w:rPr>
          <w:b/>
          <w:color w:val="000000"/>
          <w:sz w:val="18"/>
          <w:szCs w:val="18"/>
        </w:rPr>
        <w:t xml:space="preserve"> cryptograph</w:t>
      </w:r>
      <w:r w:rsidR="0080584C">
        <w:rPr>
          <w:b/>
          <w:color w:val="000000"/>
          <w:sz w:val="18"/>
          <w:szCs w:val="18"/>
        </w:rPr>
        <w:t>y,</w:t>
      </w:r>
      <w:r w:rsidR="0080584C" w:rsidRPr="001C1606">
        <w:rPr>
          <w:b/>
          <w:color w:val="000000"/>
          <w:sz w:val="18"/>
          <w:szCs w:val="18"/>
        </w:rPr>
        <w:t xml:space="preserve"> </w:t>
      </w:r>
      <w:r w:rsidR="001C1606" w:rsidRPr="001C1606">
        <w:rPr>
          <w:b/>
          <w:color w:val="000000"/>
          <w:sz w:val="18"/>
          <w:szCs w:val="18"/>
        </w:rPr>
        <w:t>network security</w:t>
      </w:r>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0BBC17B8" w:rsidR="004063A4" w:rsidRPr="004063A4" w:rsidRDefault="00F7588A"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A</w:t>
      </w:r>
    </w:p>
    <w:p w14:paraId="4B5E6788" w14:textId="50909A03" w:rsidR="00D55C82" w:rsidRDefault="00F7588A" w:rsidP="00FC2A67">
      <w:pPr>
        <w:widowControl w:val="0"/>
        <w:pBdr>
          <w:top w:val="nil"/>
          <w:left w:val="nil"/>
          <w:bottom w:val="nil"/>
          <w:right w:val="nil"/>
          <w:between w:val="nil"/>
        </w:pBdr>
        <w:spacing w:line="252" w:lineRule="auto"/>
        <w:jc w:val="both"/>
        <w:rPr>
          <w:color w:val="000000"/>
        </w:rPr>
      </w:pPr>
      <w:r w:rsidRPr="00F7588A">
        <w:rPr>
          <w:color w:val="000000"/>
        </w:rPr>
        <w:t xml:space="preserve">s the Internet is becoming more widely used, an unauthorized individual who gains access to it may not only spy on us but also quickly disrupt our life. </w:t>
      </w:r>
      <w:r w:rsidR="007B6F41">
        <w:rPr>
          <w:color w:val="000000"/>
        </w:rPr>
        <w:t>A idea</w:t>
      </w:r>
      <w:r w:rsidR="00965A4E">
        <w:rPr>
          <w:color w:val="000000"/>
        </w:rPr>
        <w:t xml:space="preserve"> </w:t>
      </w:r>
      <w:r w:rsidR="00094B56">
        <w:rPr>
          <w:color w:val="000000"/>
        </w:rPr>
        <w:t>High security is supported by the Model for Cryptosystem</w:t>
      </w:r>
      <w:r w:rsidR="00A27434">
        <w:rPr>
          <w:color w:val="000000"/>
        </w:rPr>
        <w:t xml:space="preserve"> </w:t>
      </w:r>
      <w:r w:rsidR="00094B56">
        <w:rPr>
          <w:color w:val="000000"/>
        </w:rPr>
        <w:t xml:space="preserve">Using Neural Network </w:t>
      </w:r>
      <w:sdt>
        <w:sdtPr>
          <w:rPr>
            <w:color w:val="000000"/>
          </w:rPr>
          <w:id w:val="1618864452"/>
          <w:citation/>
        </w:sdtPr>
        <w:sdtEndPr/>
        <w:sdtContent>
          <w:r w:rsidR="00094B56">
            <w:rPr>
              <w:color w:val="000000"/>
            </w:rPr>
            <w:fldChar w:fldCharType="begin"/>
          </w:r>
          <w:r w:rsidR="00094B56">
            <w:rPr>
              <w:color w:val="000000"/>
            </w:rPr>
            <w:instrText xml:space="preserve"> CITATION Shy14 \l 1033 </w:instrText>
          </w:r>
          <w:r w:rsidR="00094B56">
            <w:rPr>
              <w:color w:val="000000"/>
            </w:rPr>
            <w:fldChar w:fldCharType="separate"/>
          </w:r>
          <w:r w:rsidR="00996CB1" w:rsidRPr="00996CB1">
            <w:rPr>
              <w:noProof/>
              <w:color w:val="000000"/>
            </w:rPr>
            <w:t>[1]</w:t>
          </w:r>
          <w:r w:rsidR="00094B56">
            <w:rPr>
              <w:color w:val="000000"/>
            </w:rPr>
            <w:fldChar w:fldCharType="end"/>
          </w:r>
        </w:sdtContent>
      </w:sdt>
      <w:r w:rsidR="00094B56">
        <w:rPr>
          <w:color w:val="000000"/>
        </w:rPr>
        <w:t xml:space="preserve">. </w:t>
      </w:r>
      <w:r w:rsidR="00583207">
        <w:rPr>
          <w:color w:val="000000"/>
        </w:rPr>
        <w:t>Towards the field of internet</w:t>
      </w:r>
    </w:p>
    <w:p w14:paraId="17F70C16" w14:textId="399B6202" w:rsidR="00732E46" w:rsidRDefault="00A2228F" w:rsidP="00E75FB6">
      <w:pPr>
        <w:widowControl w:val="0"/>
        <w:pBdr>
          <w:top w:val="nil"/>
          <w:left w:val="nil"/>
          <w:bottom w:val="nil"/>
          <w:right w:val="nil"/>
          <w:between w:val="nil"/>
        </w:pBdr>
        <w:spacing w:line="252" w:lineRule="auto"/>
        <w:ind w:firstLine="360"/>
        <w:jc w:val="both"/>
        <w:rPr>
          <w:color w:val="000000"/>
        </w:rPr>
      </w:pPr>
      <w:r>
        <w:rPr>
          <w:color w:val="000000"/>
        </w:rPr>
        <w:t xml:space="preserve">The following sections make up this paper: The second section discusses the many sorts of cloud security assaults. Security services are discussed in Section 3. The network security paradigm is explained in Section 4. The different cryptographic mechanisms are described in Section 5. Section 6 </w:t>
      </w:r>
      <w:r w:rsidR="00C947BB">
        <w:rPr>
          <w:color w:val="000000"/>
        </w:rPr>
        <w:t>carries</w:t>
      </w:r>
      <w:r>
        <w:rPr>
          <w:color w:val="000000"/>
        </w:rPr>
        <w:t xml:space="preserve"> the </w:t>
      </w:r>
      <w:r w:rsidR="00C947BB">
        <w:rPr>
          <w:color w:val="000000"/>
        </w:rPr>
        <w:t>paper</w:t>
      </w:r>
      <w:r>
        <w:rPr>
          <w:color w:val="000000"/>
        </w:rPr>
        <w:t xml:space="preserve"> to </w:t>
      </w:r>
      <w:r w:rsidR="00C947BB">
        <w:rPr>
          <w:color w:val="000000"/>
        </w:rPr>
        <w:t>the</w:t>
      </w:r>
      <w:r>
        <w:rPr>
          <w:color w:val="000000"/>
        </w:rPr>
        <w:t xml:space="preserve"> </w:t>
      </w:r>
      <w:r w:rsidR="00C947BB">
        <w:rPr>
          <w:color w:val="000000"/>
        </w:rPr>
        <w:t>end</w:t>
      </w:r>
      <w:r>
        <w:rPr>
          <w:color w:val="000000"/>
        </w:rPr>
        <w:t xml:space="preserve"> and </w:t>
      </w:r>
      <w:r w:rsidR="00C947BB">
        <w:rPr>
          <w:color w:val="000000"/>
        </w:rPr>
        <w:t>indicates</w:t>
      </w:r>
      <w:r>
        <w:rPr>
          <w:color w:val="000000"/>
        </w:rPr>
        <w:t xml:space="preserve"> </w:t>
      </w:r>
      <w:r w:rsidR="00C947BB">
        <w:rPr>
          <w:color w:val="000000"/>
        </w:rPr>
        <w:t>regions</w:t>
      </w:r>
      <w:r>
        <w:rPr>
          <w:color w:val="000000"/>
        </w:rPr>
        <w:t xml:space="preserve"> for </w:t>
      </w:r>
      <w:r w:rsidR="00C947BB">
        <w:rPr>
          <w:color w:val="000000"/>
        </w:rPr>
        <w:t>additional</w:t>
      </w:r>
      <w:r>
        <w:rPr>
          <w:color w:val="000000"/>
        </w:rPr>
        <w:t xml:space="preserve"> </w:t>
      </w:r>
      <w:r w:rsidR="00C947BB">
        <w:rPr>
          <w:color w:val="000000"/>
        </w:rPr>
        <w:t>exploration</w:t>
      </w:r>
      <w:r>
        <w:rPr>
          <w:color w:val="000000"/>
        </w:rPr>
        <w:t>.</w:t>
      </w:r>
    </w:p>
    <w:p w14:paraId="7B97602F" w14:textId="0955137B" w:rsidR="00732E46" w:rsidRDefault="00DB3364" w:rsidP="00DB3364">
      <w:pPr>
        <w:pStyle w:val="Heading1"/>
      </w:pPr>
      <w:r>
        <w:t>II.</w:t>
      </w:r>
      <w:r w:rsidR="00D41664">
        <w:t xml:space="preserve"> </w:t>
      </w:r>
      <w:r w:rsidR="00E75FB6" w:rsidRPr="00E75FB6">
        <w:t>Types of Security Attacks</w:t>
      </w:r>
    </w:p>
    <w:p w14:paraId="2A0129F1" w14:textId="75A3C9CE" w:rsidR="00C15843" w:rsidRDefault="00E75FB6" w:rsidP="00660732">
      <w:pPr>
        <w:pStyle w:val="Heading2"/>
        <w:numPr>
          <w:ilvl w:val="0"/>
          <w:numId w:val="25"/>
        </w:numPr>
        <w:ind w:left="270" w:hanging="270"/>
      </w:pPr>
      <w:r w:rsidRPr="00E75FB6">
        <w:t>Passive Attacks</w:t>
      </w:r>
    </w:p>
    <w:p w14:paraId="2A3E0AE3" w14:textId="40122BE4" w:rsidR="00C15843" w:rsidRDefault="00A2228F" w:rsidP="00BB1397">
      <w:pPr>
        <w:ind w:firstLine="270"/>
        <w:jc w:val="both"/>
      </w:pPr>
      <w:r>
        <w:rPr>
          <w:color w:val="000000"/>
        </w:rPr>
        <w:t>Observation or surveillance of communication are examples</w:t>
      </w:r>
      <w:r w:rsidR="00BB1397" w:rsidRPr="00BB1397">
        <w:rPr>
          <w:color w:val="000000"/>
        </w:rPr>
        <w:t>:</w:t>
      </w:r>
      <w:r w:rsidR="00C15843">
        <w:t xml:space="preserve"> </w:t>
      </w:r>
    </w:p>
    <w:p w14:paraId="36084F53" w14:textId="142AB20E" w:rsidR="00C43C50" w:rsidRDefault="009C594E" w:rsidP="00886C75">
      <w:pPr>
        <w:pStyle w:val="ListParagraph"/>
        <w:numPr>
          <w:ilvl w:val="0"/>
          <w:numId w:val="3"/>
        </w:numPr>
        <w:ind w:left="630"/>
        <w:jc w:val="both"/>
      </w:pPr>
      <w:r w:rsidRPr="00886C75">
        <w:rPr>
          <w:b/>
          <w:bCs/>
        </w:rPr>
        <w:t>Traffic Analysis:</w:t>
      </w:r>
      <w:r>
        <w:t xml:space="preserve"> </w:t>
      </w:r>
      <w:r w:rsidR="00910469">
        <w:t>The communication flow seems to be.</w:t>
      </w:r>
    </w:p>
    <w:p w14:paraId="3315B40E" w14:textId="4BE74195" w:rsidR="00690A80" w:rsidRDefault="009C594E" w:rsidP="00690A80">
      <w:pPr>
        <w:pStyle w:val="ListParagraph"/>
        <w:numPr>
          <w:ilvl w:val="0"/>
          <w:numId w:val="3"/>
        </w:numPr>
        <w:ind w:left="630"/>
        <w:jc w:val="both"/>
      </w:pPr>
      <w:r w:rsidRPr="00886C75">
        <w:rPr>
          <w:b/>
          <w:bCs/>
        </w:rPr>
        <w:t>Release of Message Contents:</w:t>
      </w:r>
      <w:r>
        <w:t xml:space="preserve"> </w:t>
      </w:r>
      <w:r w:rsidR="00910469">
        <w:t>Deliver</w:t>
      </w:r>
      <w:r w:rsidR="00A2228F">
        <w:t xml:space="preserve"> the </w:t>
      </w:r>
      <w:r w:rsidR="00910469">
        <w:t>data</w:t>
      </w:r>
      <w:r w:rsidR="00A2228F">
        <w:t xml:space="preserve"> </w:t>
      </w:r>
      <w:r w:rsidR="00910469">
        <w:t>through</w:t>
      </w:r>
      <w:r w:rsidR="00A2228F">
        <w:t xml:space="preserve"> the </w:t>
      </w:r>
      <w:r w:rsidR="00713945">
        <w:t>source</w:t>
      </w:r>
      <w:r w:rsidR="00A2228F">
        <w:t xml:space="preserve"> to the </w:t>
      </w:r>
      <w:r w:rsidR="00713945">
        <w:t>recipient</w:t>
      </w:r>
      <w:r w:rsidR="00A2228F">
        <w:t xml:space="preserve">. </w:t>
      </w:r>
    </w:p>
    <w:p w14:paraId="08E1AC5D" w14:textId="18AD7EA4" w:rsidR="0042578A" w:rsidRDefault="0042578A" w:rsidP="0042578A">
      <w:pPr>
        <w:pStyle w:val="Heading2"/>
        <w:numPr>
          <w:ilvl w:val="0"/>
          <w:numId w:val="25"/>
        </w:numPr>
        <w:ind w:left="270" w:hanging="270"/>
      </w:pPr>
      <w:r w:rsidRPr="0042578A">
        <w:t>Active Attacks</w:t>
      </w:r>
    </w:p>
    <w:p w14:paraId="2ECDD39C" w14:textId="44FD8FF6" w:rsidR="00AC0946" w:rsidRDefault="00A2228F" w:rsidP="00AC0946">
      <w:pPr>
        <w:ind w:firstLine="270"/>
        <w:jc w:val="both"/>
      </w:pPr>
      <w:r>
        <w:t xml:space="preserve">An </w:t>
      </w:r>
      <w:r w:rsidR="00713945">
        <w:t>effective</w:t>
      </w:r>
      <w:r>
        <w:t xml:space="preserve"> assault </w:t>
      </w:r>
      <w:r w:rsidR="00713945">
        <w:t>attempts</w:t>
      </w:r>
      <w:r>
        <w:t xml:space="preserve"> to </w:t>
      </w:r>
      <w:r w:rsidR="00713945">
        <w:t>modify</w:t>
      </w:r>
      <w:r>
        <w:t xml:space="preserve"> the </w:t>
      </w:r>
      <w:r w:rsidR="00713945">
        <w:t>organization's</w:t>
      </w:r>
      <w:r w:rsidR="005B0BD5">
        <w:t>:</w:t>
      </w:r>
    </w:p>
    <w:p w14:paraId="58662126" w14:textId="4E88B824" w:rsidR="00E15CE1" w:rsidRDefault="00695D30" w:rsidP="00E15CE1">
      <w:pPr>
        <w:pStyle w:val="ListParagraph"/>
        <w:numPr>
          <w:ilvl w:val="0"/>
          <w:numId w:val="26"/>
        </w:numPr>
        <w:ind w:left="630"/>
        <w:jc w:val="both"/>
      </w:pPr>
      <w:r w:rsidRPr="00807D85">
        <w:rPr>
          <w:b/>
          <w:bCs/>
        </w:rPr>
        <w:t xml:space="preserve">Message </w:t>
      </w:r>
      <w:r w:rsidR="005B0BD5" w:rsidRPr="00807D85">
        <w:rPr>
          <w:b/>
          <w:bCs/>
        </w:rPr>
        <w:t>Modification</w:t>
      </w:r>
      <w:r>
        <w:rPr>
          <w:b/>
          <w:bCs/>
        </w:rPr>
        <w:t>s</w:t>
      </w:r>
      <w:r w:rsidR="005B0BD5" w:rsidRPr="00807D85">
        <w:rPr>
          <w:b/>
          <w:bCs/>
        </w:rPr>
        <w:t>:</w:t>
      </w:r>
      <w:r w:rsidR="005B0BD5">
        <w:t xml:space="preserve"> </w:t>
      </w:r>
      <w:r w:rsidR="00A2228F">
        <w:t xml:space="preserve">A </w:t>
      </w:r>
      <w:r>
        <w:t>legitimate</w:t>
      </w:r>
      <w:r w:rsidR="00A2228F">
        <w:t xml:space="preserve"> communication. </w:t>
      </w:r>
    </w:p>
    <w:p w14:paraId="47F152F7" w14:textId="6E0D2CDE" w:rsidR="000D56F1" w:rsidRPr="000D56F1" w:rsidRDefault="005B0BD5" w:rsidP="00E15CE1">
      <w:pPr>
        <w:pStyle w:val="ListParagraph"/>
        <w:numPr>
          <w:ilvl w:val="0"/>
          <w:numId w:val="26"/>
        </w:numPr>
        <w:ind w:left="630"/>
        <w:jc w:val="both"/>
      </w:pPr>
      <w:r w:rsidRPr="00E15CE1">
        <w:rPr>
          <w:b/>
          <w:bCs/>
        </w:rPr>
        <w:t>Denial of Service:</w:t>
      </w:r>
      <w:r>
        <w:t xml:space="preserve"> </w:t>
      </w:r>
      <w:r w:rsidR="00A2228F">
        <w:t>All communications intended to a.</w:t>
      </w:r>
    </w:p>
    <w:p w14:paraId="5B19F5E4" w14:textId="0A7F4127" w:rsidR="000D56F1" w:rsidRDefault="000D56F1" w:rsidP="000D56F1">
      <w:pPr>
        <w:pStyle w:val="ListParagraph"/>
        <w:numPr>
          <w:ilvl w:val="0"/>
          <w:numId w:val="3"/>
        </w:numPr>
        <w:ind w:left="630"/>
        <w:jc w:val="both"/>
      </w:pPr>
      <w:r w:rsidRPr="00690A80">
        <w:rPr>
          <w:b/>
          <w:bCs/>
        </w:rPr>
        <w:t>Replay:</w:t>
      </w:r>
      <w:r>
        <w:t xml:space="preserve"> </w:t>
      </w:r>
      <w:r w:rsidR="004511AF">
        <w:t>It comprises silently collecting and resending.</w:t>
      </w:r>
    </w:p>
    <w:p w14:paraId="45ACA9CE" w14:textId="4EF33C6D" w:rsidR="009E1ED9" w:rsidRDefault="000D56F1" w:rsidP="00D706EE">
      <w:pPr>
        <w:pStyle w:val="ListParagraph"/>
        <w:numPr>
          <w:ilvl w:val="0"/>
          <w:numId w:val="3"/>
        </w:numPr>
        <w:ind w:left="630"/>
        <w:jc w:val="both"/>
      </w:pPr>
      <w:r w:rsidRPr="00690A80">
        <w:rPr>
          <w:b/>
          <w:bCs/>
        </w:rPr>
        <w:t>Masquerade:</w:t>
      </w:r>
      <w:r>
        <w:t xml:space="preserve"> </w:t>
      </w:r>
      <w:r w:rsidR="00F60E62">
        <w:t>It occurs when one entity assumes the.</w:t>
      </w:r>
    </w:p>
    <w:p w14:paraId="1CD2D58A" w14:textId="3C088ADF" w:rsidR="00035DC4" w:rsidRDefault="00035DC4" w:rsidP="00035DC4">
      <w:pPr>
        <w:pStyle w:val="Heading1"/>
      </w:pPr>
      <w:r>
        <w:t xml:space="preserve">III. </w:t>
      </w:r>
      <w:r w:rsidR="00AB5291" w:rsidRPr="00AB5291">
        <w:t>Security Services</w:t>
      </w:r>
    </w:p>
    <w:p w14:paraId="2EC45206" w14:textId="6461F178" w:rsidR="00AB5291" w:rsidRPr="00AB5291" w:rsidRDefault="00C645E2" w:rsidP="005837D8">
      <w:pPr>
        <w:ind w:firstLine="270"/>
        <w:jc w:val="both"/>
      </w:pPr>
      <w:r>
        <w:t>This is a service provided through a network level of.</w:t>
      </w:r>
    </w:p>
    <w:p w14:paraId="48021FE4" w14:textId="148E53F5" w:rsidR="00407450" w:rsidRDefault="0052530B" w:rsidP="00407450">
      <w:pPr>
        <w:pStyle w:val="Heading2"/>
        <w:numPr>
          <w:ilvl w:val="0"/>
          <w:numId w:val="27"/>
        </w:numPr>
        <w:ind w:left="270" w:hanging="270"/>
      </w:pPr>
      <w:r w:rsidRPr="0052530B">
        <w:t>Data Integrity</w:t>
      </w:r>
    </w:p>
    <w:p w14:paraId="3337A796" w14:textId="1C797A90" w:rsidR="00407450" w:rsidRPr="00407450" w:rsidRDefault="00247182" w:rsidP="00B02CD7">
      <w:pPr>
        <w:ind w:firstLine="270"/>
        <w:jc w:val="both"/>
      </w:pPr>
      <w:r>
        <w:t>This could be extended to a flow of information, a particular.</w:t>
      </w:r>
    </w:p>
    <w:p w14:paraId="463C0C1B" w14:textId="08A93477" w:rsidR="00994B7F" w:rsidRDefault="00994B7F" w:rsidP="00407450">
      <w:pPr>
        <w:pStyle w:val="Heading2"/>
        <w:numPr>
          <w:ilvl w:val="0"/>
          <w:numId w:val="27"/>
        </w:numPr>
        <w:ind w:left="270" w:hanging="270"/>
      </w:pPr>
      <w:r w:rsidRPr="00994B7F">
        <w:t>Data Confidentiality</w:t>
      </w:r>
    </w:p>
    <w:p w14:paraId="5E4E65BD" w14:textId="7B5FA45A" w:rsidR="00994B7F" w:rsidRPr="00994B7F" w:rsidRDefault="00FD1BDF" w:rsidP="00B02CD7">
      <w:pPr>
        <w:ind w:firstLine="270"/>
        <w:jc w:val="both"/>
      </w:pPr>
      <w:r>
        <w:t>Maintaining permissible restrictions on information.</w:t>
      </w:r>
    </w:p>
    <w:p w14:paraId="53470C7B" w14:textId="67B6B501" w:rsidR="005F2F8D" w:rsidRDefault="005F2F8D" w:rsidP="00407450">
      <w:pPr>
        <w:pStyle w:val="Heading2"/>
        <w:numPr>
          <w:ilvl w:val="0"/>
          <w:numId w:val="27"/>
        </w:numPr>
        <w:ind w:left="270" w:hanging="270"/>
      </w:pPr>
      <w:r w:rsidRPr="005F2F8D">
        <w:t>Authenticity</w:t>
      </w:r>
    </w:p>
    <w:p w14:paraId="674ADDE6" w14:textId="1F30F9D2" w:rsidR="005F2F8D" w:rsidRPr="005F2F8D" w:rsidRDefault="00FD1BDF" w:rsidP="000F6BF9">
      <w:pPr>
        <w:ind w:firstLine="270"/>
        <w:jc w:val="both"/>
      </w:pPr>
      <w:r>
        <w:t>Offer</w:t>
      </w:r>
      <w:r w:rsidR="00F60E62">
        <w:t xml:space="preserve"> authentication to </w:t>
      </w:r>
      <w:r>
        <w:t xml:space="preserve">ground locations and </w:t>
      </w:r>
      <w:r w:rsidR="00F60E62">
        <w:t xml:space="preserve">all </w:t>
      </w:r>
      <w:r>
        <w:t>edges</w:t>
      </w:r>
      <w:r w:rsidR="00F60E62">
        <w:t xml:space="preserve"> in.</w:t>
      </w:r>
    </w:p>
    <w:p w14:paraId="4287EA45" w14:textId="432A50AB" w:rsidR="003C4B8D" w:rsidRDefault="003C4B8D" w:rsidP="003C4B8D">
      <w:pPr>
        <w:pStyle w:val="Heading1"/>
      </w:pPr>
      <w:r>
        <w:t xml:space="preserve">IV. </w:t>
      </w:r>
      <w:r w:rsidR="008B677F">
        <w:t xml:space="preserve">Model of </w:t>
      </w:r>
      <w:r w:rsidR="005837D8" w:rsidRPr="005837D8">
        <w:t>Network Security</w:t>
      </w:r>
    </w:p>
    <w:p w14:paraId="2AF3554D" w14:textId="5B16F80E" w:rsidR="00C958AE" w:rsidRDefault="004B41C4" w:rsidP="00C958AE">
      <w:pPr>
        <w:ind w:firstLine="270"/>
        <w:jc w:val="both"/>
      </w:pPr>
      <w:r>
        <w:t>Whenever a message is to be conveyed via the Online</w:t>
      </w:r>
      <w:r w:rsidR="00C958AE">
        <w:t xml:space="preserve">: </w:t>
      </w:r>
    </w:p>
    <w:p w14:paraId="5BB6AF2A" w14:textId="10585D9A" w:rsidR="00C958AE" w:rsidRDefault="00C958AE" w:rsidP="00A309DB">
      <w:pPr>
        <w:pStyle w:val="ListParagraph"/>
        <w:numPr>
          <w:ilvl w:val="0"/>
          <w:numId w:val="28"/>
        </w:numPr>
        <w:ind w:left="630"/>
        <w:jc w:val="both"/>
      </w:pPr>
      <w:r>
        <w:t xml:space="preserve">On the information to be transferred, a </w:t>
      </w:r>
      <w:r w:rsidR="004B41C4">
        <w:t>safety associated</w:t>
      </w:r>
      <w:r>
        <w:t xml:space="preserve">. </w:t>
      </w:r>
    </w:p>
    <w:p w14:paraId="6F05EF0E" w14:textId="290B92AC" w:rsidR="003B7D7C" w:rsidRPr="00494C14" w:rsidRDefault="00C958AE" w:rsidP="00A309DB">
      <w:pPr>
        <w:pStyle w:val="ListParagraph"/>
        <w:numPr>
          <w:ilvl w:val="0"/>
          <w:numId w:val="28"/>
        </w:numPr>
        <w:ind w:left="630"/>
        <w:jc w:val="both"/>
      </w:pPr>
      <w:r>
        <w:t>A</w:t>
      </w:r>
      <w:r w:rsidR="00BC6CE1">
        <w:t xml:space="preserve"> secret </w:t>
      </w:r>
      <w:r>
        <w:t xml:space="preserve">key that is </w:t>
      </w:r>
      <w:r w:rsidR="00BC6CE1">
        <w:t>utilized</w:t>
      </w:r>
      <w:r>
        <w:t xml:space="preserve"> in </w:t>
      </w:r>
      <w:r w:rsidR="00BC6CE1">
        <w:t xml:space="preserve">coordination </w:t>
      </w:r>
      <w:r>
        <w:t xml:space="preserve">with the. </w:t>
      </w:r>
    </w:p>
    <w:p w14:paraId="7C25E416" w14:textId="0FBBACFC" w:rsidR="003C4B8D" w:rsidRDefault="00BC6CE1" w:rsidP="0012606D">
      <w:pPr>
        <w:pStyle w:val="Heading2"/>
        <w:numPr>
          <w:ilvl w:val="1"/>
          <w:numId w:val="1"/>
        </w:numPr>
        <w:ind w:left="270" w:hanging="270"/>
      </w:pPr>
      <w:r w:rsidRPr="003447A6">
        <w:t xml:space="preserve">Key Management </w:t>
      </w:r>
      <w:r w:rsidR="003447A6" w:rsidRPr="003447A6">
        <w:t>Need in Cloud</w:t>
      </w:r>
    </w:p>
    <w:p w14:paraId="445C2EDE" w14:textId="3C068D07" w:rsidR="00C958AE" w:rsidRDefault="00BC6CE1" w:rsidP="00C958AE">
      <w:pPr>
        <w:ind w:firstLine="270"/>
        <w:jc w:val="both"/>
      </w:pPr>
      <w:r>
        <w:t>Encryption provides d</w:t>
      </w:r>
      <w:r w:rsidR="00C958AE">
        <w:t xml:space="preserve">ata protection while </w:t>
      </w:r>
      <w:r>
        <w:t>key management</w:t>
      </w:r>
      <w:r w:rsidR="00C958AE">
        <w:t xml:space="preserve">. </w:t>
      </w:r>
    </w:p>
    <w:p w14:paraId="09BC287C" w14:textId="625D1664" w:rsidR="00C958AE" w:rsidRDefault="00C958AE" w:rsidP="00593BF5">
      <w:pPr>
        <w:pStyle w:val="ListParagraph"/>
        <w:numPr>
          <w:ilvl w:val="0"/>
          <w:numId w:val="29"/>
        </w:numPr>
        <w:ind w:left="630"/>
        <w:jc w:val="both"/>
      </w:pPr>
      <w:r w:rsidRPr="00C958AE">
        <w:rPr>
          <w:b/>
          <w:bCs/>
        </w:rPr>
        <w:t>Secure key stores:</w:t>
      </w:r>
      <w:r>
        <w:t xml:space="preserve"> Malicious users must be prevented. </w:t>
      </w:r>
    </w:p>
    <w:p w14:paraId="468024AA" w14:textId="28F3AC18" w:rsidR="00950ED9" w:rsidRDefault="00E425EF" w:rsidP="00723D4A">
      <w:pPr>
        <w:pStyle w:val="ListParagraph"/>
        <w:numPr>
          <w:ilvl w:val="0"/>
          <w:numId w:val="29"/>
        </w:numPr>
        <w:ind w:left="630"/>
        <w:jc w:val="both"/>
      </w:pPr>
      <w:r>
        <w:rPr>
          <w:b/>
          <w:bCs/>
        </w:rPr>
        <w:t>K</w:t>
      </w:r>
      <w:r w:rsidR="00C958AE" w:rsidRPr="00C958AE">
        <w:rPr>
          <w:b/>
          <w:bCs/>
        </w:rPr>
        <w:t>ey stores</w:t>
      </w:r>
      <w:r w:rsidRPr="00E425EF">
        <w:rPr>
          <w:b/>
          <w:bCs/>
        </w:rPr>
        <w:t xml:space="preserve"> </w:t>
      </w:r>
      <w:r>
        <w:rPr>
          <w:b/>
          <w:bCs/>
        </w:rPr>
        <w:t>a</w:t>
      </w:r>
      <w:r w:rsidRPr="00C958AE">
        <w:rPr>
          <w:b/>
          <w:bCs/>
        </w:rPr>
        <w:t>ccess</w:t>
      </w:r>
      <w:r w:rsidR="00C958AE" w:rsidRPr="00C958AE">
        <w:rPr>
          <w:b/>
          <w:bCs/>
        </w:rPr>
        <w:t>:</w:t>
      </w:r>
      <w:r w:rsidR="00C958AE">
        <w:t xml:space="preserve"> Access</w:t>
      </w:r>
      <w:r>
        <w:t>ibility</w:t>
      </w:r>
      <w:r w:rsidR="00C958AE">
        <w:t xml:space="preserve"> to key stor</w:t>
      </w:r>
      <w:r>
        <w:t>age</w:t>
      </w:r>
      <w:r w:rsidR="00C958AE">
        <w:t xml:space="preserve"> </w:t>
      </w:r>
      <w:r>
        <w:t>must</w:t>
      </w:r>
      <w:r w:rsidR="00EC52A6">
        <w:t xml:space="preserve">. </w:t>
      </w:r>
      <w:r w:rsidR="00C958AE">
        <w:t xml:space="preserve"> </w:t>
      </w:r>
    </w:p>
    <w:p w14:paraId="2EE14B65" w14:textId="14163910" w:rsidR="0017377C" w:rsidRDefault="0017377C" w:rsidP="0017377C">
      <w:pPr>
        <w:pStyle w:val="ListParagraph"/>
        <w:ind w:left="630"/>
        <w:jc w:val="both"/>
        <w:rPr>
          <w:b/>
          <w:bCs/>
        </w:rPr>
      </w:pPr>
    </w:p>
    <w:p w14:paraId="162F1027" w14:textId="00C76BE1" w:rsidR="00950ED9" w:rsidRPr="0017377C" w:rsidRDefault="0017377C" w:rsidP="009E1BF6">
      <w:pPr>
        <w:keepNext/>
        <w:jc w:val="both"/>
        <w:rPr>
          <w:i/>
          <w:iCs/>
        </w:rPr>
      </w:pPr>
      <w:bookmarkStart w:id="3" w:name="_Ref105273053"/>
      <w:r>
        <w:rPr>
          <w:noProof/>
        </w:rPr>
        <w:drawing>
          <wp:anchor distT="0" distB="0" distL="114300" distR="114300" simplePos="0" relativeHeight="251657216" behindDoc="1" locked="0" layoutInCell="1" allowOverlap="1" wp14:anchorId="0C65CEB7" wp14:editId="47D4ADD7">
            <wp:simplePos x="0" y="0"/>
            <wp:positionH relativeFrom="column">
              <wp:posOffset>-1693</wp:posOffset>
            </wp:positionH>
            <wp:positionV relativeFrom="paragraph">
              <wp:posOffset>-1693</wp:posOffset>
            </wp:positionV>
            <wp:extent cx="3178660" cy="2976033"/>
            <wp:effectExtent l="0" t="0" r="3175" b="0"/>
            <wp:wrapTight wrapText="bothSides">
              <wp:wrapPolygon edited="0">
                <wp:start x="2072" y="0"/>
                <wp:lineTo x="1295" y="415"/>
                <wp:lineTo x="0" y="1798"/>
                <wp:lineTo x="0" y="19222"/>
                <wp:lineTo x="259" y="20190"/>
                <wp:lineTo x="1813" y="21434"/>
                <wp:lineTo x="2072" y="21434"/>
                <wp:lineTo x="19421" y="21434"/>
                <wp:lineTo x="19680" y="21434"/>
                <wp:lineTo x="21233" y="20051"/>
                <wp:lineTo x="21492" y="19222"/>
                <wp:lineTo x="21492" y="1798"/>
                <wp:lineTo x="20197" y="415"/>
                <wp:lineTo x="19421" y="0"/>
                <wp:lineTo x="2072"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8660" cy="2976033"/>
                    </a:xfrm>
                    <a:prstGeom prst="rect">
                      <a:avLst/>
                    </a:prstGeom>
                    <a:noFill/>
                  </pic:spPr>
                </pic:pic>
              </a:graphicData>
            </a:graphic>
          </wp:anchor>
        </w:drawing>
      </w:r>
      <w:r w:rsidRPr="0017377C">
        <w:rPr>
          <w:b/>
          <w:bCs/>
        </w:rPr>
        <w:t xml:space="preserve">Fig </w:t>
      </w:r>
      <w:r w:rsidRPr="009E1BF6">
        <w:rPr>
          <w:b/>
          <w:bCs/>
        </w:rPr>
        <w:fldChar w:fldCharType="begin"/>
      </w:r>
      <w:r w:rsidRPr="009E1BF6">
        <w:rPr>
          <w:b/>
          <w:bCs/>
        </w:rPr>
        <w:instrText xml:space="preserve"> SEQ Fig \* ARABIC </w:instrText>
      </w:r>
      <w:r w:rsidRPr="009E1BF6">
        <w:rPr>
          <w:b/>
          <w:bCs/>
        </w:rPr>
        <w:fldChar w:fldCharType="separate"/>
      </w:r>
      <w:r w:rsidR="004D4A44">
        <w:rPr>
          <w:b/>
          <w:bCs/>
          <w:noProof/>
        </w:rPr>
        <w:t>1</w:t>
      </w:r>
      <w:r w:rsidRPr="009E1BF6">
        <w:rPr>
          <w:b/>
          <w:bCs/>
        </w:rPr>
        <w:fldChar w:fldCharType="end"/>
      </w:r>
      <w:bookmarkEnd w:id="3"/>
      <w:r w:rsidRPr="0017377C">
        <w:t>. Secret Key Cryptography</w:t>
      </w:r>
    </w:p>
    <w:p w14:paraId="49B0557D" w14:textId="3DF2BFC6" w:rsidR="00950ED9" w:rsidRDefault="00950ED9" w:rsidP="00950ED9">
      <w:pPr>
        <w:pStyle w:val="Heading1"/>
      </w:pPr>
      <w:r>
        <w:t xml:space="preserve">V. </w:t>
      </w:r>
      <w:r w:rsidR="00602ED7" w:rsidRPr="00602ED7">
        <w:t>Cryptography Mechanism</w:t>
      </w:r>
    </w:p>
    <w:p w14:paraId="0380AB39" w14:textId="271DD8D5" w:rsidR="002F1789" w:rsidRDefault="00A27D10" w:rsidP="00722D46">
      <w:pPr>
        <w:ind w:firstLine="270"/>
        <w:jc w:val="both"/>
      </w:pPr>
      <w:r>
        <w:t>Cryptography is a method of preserving and transmitting.</w:t>
      </w:r>
    </w:p>
    <w:p w14:paraId="28CC0F4E" w14:textId="77777777" w:rsidR="00F25B8F" w:rsidRPr="00F25B8F" w:rsidRDefault="00412E65" w:rsidP="002F1789">
      <w:pPr>
        <w:pStyle w:val="ListParagraph"/>
        <w:numPr>
          <w:ilvl w:val="0"/>
          <w:numId w:val="30"/>
        </w:numPr>
        <w:ind w:left="270" w:hanging="270"/>
        <w:jc w:val="both"/>
        <w:rPr>
          <w:i/>
          <w:iCs/>
        </w:rPr>
      </w:pPr>
      <w:r w:rsidRPr="00F25B8F">
        <w:rPr>
          <w:i/>
          <w:iCs/>
        </w:rPr>
        <w:t xml:space="preserve">Secret Key Cryptography </w:t>
      </w:r>
    </w:p>
    <w:p w14:paraId="4432BF66" w14:textId="363193C4" w:rsidR="00E025F6" w:rsidRDefault="00103DF3" w:rsidP="00723D4A">
      <w:pPr>
        <w:ind w:firstLine="270"/>
        <w:jc w:val="both"/>
      </w:pPr>
      <w:r>
        <w:t>In symmetric key encryption, a same key is utilised both</w:t>
      </w:r>
      <w:r w:rsidR="00274D81">
        <w:t>:</w:t>
      </w:r>
    </w:p>
    <w:p w14:paraId="7E7B3FA3" w14:textId="4E61F642" w:rsidR="00FD3EFF" w:rsidRPr="00274D81" w:rsidRDefault="00274D81" w:rsidP="006C7D3C">
      <w:pPr>
        <w:pStyle w:val="ListParagraph"/>
        <w:numPr>
          <w:ilvl w:val="0"/>
          <w:numId w:val="31"/>
        </w:numPr>
        <w:ind w:left="630"/>
        <w:jc w:val="both"/>
      </w:pPr>
      <w:r w:rsidRPr="00274D81">
        <w:t xml:space="preserve">The </w:t>
      </w:r>
      <w:r w:rsidR="009D7552" w:rsidRPr="009D7552">
        <w:t>secret key is utilized to secure the plaintext unit.</w:t>
      </w:r>
      <w:r w:rsidR="009D7552">
        <w:rPr>
          <w:b/>
          <w:bCs/>
        </w:rPr>
        <w:t xml:space="preserve"> </w:t>
      </w:r>
      <w:r w:rsidRPr="00274D81">
        <w:t xml:space="preserve"> </w:t>
      </w:r>
    </w:p>
    <w:p w14:paraId="0D5A5EA9" w14:textId="1F312808" w:rsidR="00FD3EFF" w:rsidRPr="00274D81" w:rsidRDefault="00274D81" w:rsidP="006C7D3C">
      <w:pPr>
        <w:pStyle w:val="ListParagraph"/>
        <w:numPr>
          <w:ilvl w:val="0"/>
          <w:numId w:val="31"/>
        </w:numPr>
        <w:ind w:left="630"/>
        <w:jc w:val="both"/>
      </w:pPr>
      <w:r w:rsidRPr="00274D81">
        <w:t xml:space="preserve">The </w:t>
      </w:r>
      <w:r w:rsidR="009D7552" w:rsidRPr="00274D81">
        <w:rPr>
          <w:b/>
          <w:bCs/>
        </w:rPr>
        <w:t>CBC</w:t>
      </w:r>
      <w:r w:rsidR="009D7552" w:rsidRPr="009D7552">
        <w:rPr>
          <w:b/>
          <w:bCs/>
        </w:rPr>
        <w:t xml:space="preserve"> </w:t>
      </w:r>
      <w:r w:rsidRPr="00274D81">
        <w:rPr>
          <w:b/>
          <w:bCs/>
        </w:rPr>
        <w:t>(</w:t>
      </w:r>
      <w:r w:rsidR="009D7552" w:rsidRPr="00274D81">
        <w:rPr>
          <w:b/>
          <w:bCs/>
        </w:rPr>
        <w:t>Cipher Block Chaining</w:t>
      </w:r>
      <w:r w:rsidRPr="00274D81">
        <w:rPr>
          <w:b/>
          <w:bCs/>
        </w:rPr>
        <w:t>)</w:t>
      </w:r>
      <w:r w:rsidRPr="00274D81">
        <w:t xml:space="preserve"> mode augments</w:t>
      </w:r>
      <w:r w:rsidR="009D7552">
        <w:t xml:space="preserve">. </w:t>
      </w:r>
      <w:r w:rsidRPr="00274D81">
        <w:t xml:space="preserve"> </w:t>
      </w:r>
    </w:p>
    <w:p w14:paraId="6E8797A6" w14:textId="3BD97D85" w:rsidR="00274D81" w:rsidRDefault="00274D81" w:rsidP="00274D81">
      <w:pPr>
        <w:pStyle w:val="ListParagraph"/>
        <w:numPr>
          <w:ilvl w:val="0"/>
          <w:numId w:val="31"/>
        </w:numPr>
        <w:ind w:left="630"/>
        <w:jc w:val="both"/>
      </w:pPr>
      <w:r w:rsidRPr="00274D81">
        <w:rPr>
          <w:b/>
          <w:bCs/>
        </w:rPr>
        <w:t>Cipher Feedback (CFB)</w:t>
      </w:r>
      <w:r w:rsidRPr="00274D81">
        <w:t xml:space="preserve"> mode is a self-synchronizing</w:t>
      </w:r>
      <w:r w:rsidR="004E4AFE">
        <w:t xml:space="preserve">. </w:t>
      </w:r>
      <w:r w:rsidRPr="00274D81">
        <w:t xml:space="preserve"> </w:t>
      </w:r>
    </w:p>
    <w:p w14:paraId="28429894" w14:textId="3B8EA8F7" w:rsidR="00637F50" w:rsidRDefault="000B49BD" w:rsidP="00637F50">
      <w:pPr>
        <w:pStyle w:val="ListParagraph"/>
        <w:ind w:left="630"/>
        <w:jc w:val="both"/>
      </w:pPr>
      <w:r>
        <w:t>The following are examples of secret key cryptography algorithms that are currently in use:</w:t>
      </w:r>
    </w:p>
    <w:p w14:paraId="4BA24F46" w14:textId="7C03E8D4" w:rsidR="00E3789A" w:rsidRDefault="00945973" w:rsidP="00E3789A">
      <w:pPr>
        <w:pStyle w:val="ListParagraph"/>
        <w:numPr>
          <w:ilvl w:val="0"/>
          <w:numId w:val="32"/>
        </w:numPr>
        <w:ind w:left="990"/>
        <w:jc w:val="both"/>
      </w:pPr>
      <w:r>
        <w:rPr>
          <w:b/>
          <w:bCs/>
        </w:rPr>
        <w:t>DES (</w:t>
      </w:r>
      <w:r w:rsidR="009F722C" w:rsidRPr="00E3789A">
        <w:rPr>
          <w:b/>
          <w:bCs/>
        </w:rPr>
        <w:t>Data Encryption Standard):</w:t>
      </w:r>
      <w:r w:rsidR="009F722C">
        <w:t xml:space="preserve"> </w:t>
      </w:r>
      <w:r w:rsidR="005C1D82">
        <w:t>DES is an</w:t>
      </w:r>
      <w:r>
        <w:t xml:space="preserve">. </w:t>
      </w:r>
    </w:p>
    <w:p w14:paraId="50A9D6F8" w14:textId="3D080F04" w:rsidR="00E3789A" w:rsidRDefault="00945973" w:rsidP="00E3789A">
      <w:pPr>
        <w:pStyle w:val="ListParagraph"/>
        <w:numPr>
          <w:ilvl w:val="0"/>
          <w:numId w:val="32"/>
        </w:numPr>
        <w:ind w:left="990"/>
        <w:jc w:val="both"/>
      </w:pPr>
      <w:r>
        <w:rPr>
          <w:b/>
          <w:bCs/>
        </w:rPr>
        <w:t>AES (</w:t>
      </w:r>
      <w:r w:rsidR="009F722C" w:rsidRPr="00E3789A">
        <w:rPr>
          <w:b/>
          <w:bCs/>
        </w:rPr>
        <w:t>Advanced Encryption Standard):</w:t>
      </w:r>
      <w:r w:rsidR="009F722C">
        <w:t xml:space="preserve"> </w:t>
      </w:r>
      <w:r w:rsidR="00B96841">
        <w:t>Block</w:t>
      </w:r>
      <w:r w:rsidR="000B49BD">
        <w:t>.</w:t>
      </w:r>
    </w:p>
    <w:p w14:paraId="7736CA96" w14:textId="3C4D6BA2" w:rsidR="00E3789A" w:rsidRDefault="009F722C" w:rsidP="007D4F3E">
      <w:pPr>
        <w:pStyle w:val="ListParagraph"/>
        <w:numPr>
          <w:ilvl w:val="0"/>
          <w:numId w:val="32"/>
        </w:numPr>
        <w:ind w:left="990"/>
        <w:jc w:val="both"/>
      </w:pPr>
      <w:r w:rsidRPr="00E3789A">
        <w:rPr>
          <w:b/>
          <w:bCs/>
        </w:rPr>
        <w:lastRenderedPageBreak/>
        <w:t>Blowfish:</w:t>
      </w:r>
      <w:r>
        <w:t xml:space="preserve"> </w:t>
      </w:r>
      <w:r w:rsidR="00137FFE">
        <w:t xml:space="preserve">Designed by Bruce Schneier </w:t>
      </w:r>
      <w:sdt>
        <w:sdtPr>
          <w:id w:val="-345014684"/>
          <w:citation/>
        </w:sdtPr>
        <w:sdtEndPr/>
        <w:sdtContent>
          <w:r w:rsidR="000B49BD">
            <w:fldChar w:fldCharType="begin"/>
          </w:r>
          <w:r w:rsidR="000B49BD">
            <w:instrText xml:space="preserve"> CITATION Bru93 \l 1033 </w:instrText>
          </w:r>
          <w:r w:rsidR="000B49BD">
            <w:fldChar w:fldCharType="separate"/>
          </w:r>
          <w:r w:rsidR="00996CB1">
            <w:rPr>
              <w:noProof/>
            </w:rPr>
            <w:t>[2]</w:t>
          </w:r>
          <w:r w:rsidR="000B49BD">
            <w:fldChar w:fldCharType="end"/>
          </w:r>
        </w:sdtContent>
      </w:sdt>
      <w:r w:rsidR="00137FFE">
        <w:t>,</w:t>
      </w:r>
      <w:r w:rsidR="000B49BD">
        <w:t xml:space="preserve"> a</w:t>
      </w:r>
      <w:r w:rsidR="007D4F3E" w:rsidRPr="007D4F3E">
        <w:t>.</w:t>
      </w:r>
      <w:r w:rsidR="000B49BD">
        <w:t xml:space="preserve"> </w:t>
      </w:r>
    </w:p>
    <w:p w14:paraId="19EDC0CC" w14:textId="18FC855F" w:rsidR="00186E8B" w:rsidRDefault="009F722C" w:rsidP="00723D4A">
      <w:pPr>
        <w:pStyle w:val="ListParagraph"/>
        <w:numPr>
          <w:ilvl w:val="0"/>
          <w:numId w:val="32"/>
        </w:numPr>
        <w:ind w:left="990"/>
        <w:jc w:val="both"/>
      </w:pPr>
      <w:r w:rsidRPr="00E3789A">
        <w:rPr>
          <w:b/>
          <w:bCs/>
        </w:rPr>
        <w:t>Twofish:</w:t>
      </w:r>
      <w:r>
        <w:t xml:space="preserve"> </w:t>
      </w:r>
      <w:sdt>
        <w:sdtPr>
          <w:id w:val="-1033029807"/>
          <w:citation/>
        </w:sdtPr>
        <w:sdtEndPr/>
        <w:sdtContent>
          <w:r w:rsidR="00EE5584">
            <w:fldChar w:fldCharType="begin"/>
          </w:r>
          <w:r w:rsidR="00EE5584">
            <w:instrText xml:space="preserve"> CITATION Bru05 \l 1033 </w:instrText>
          </w:r>
          <w:r w:rsidR="00EE5584">
            <w:fldChar w:fldCharType="separate"/>
          </w:r>
          <w:r w:rsidR="00996CB1">
            <w:rPr>
              <w:noProof/>
            </w:rPr>
            <w:t>[3]</w:t>
          </w:r>
          <w:r w:rsidR="00EE5584">
            <w:fldChar w:fldCharType="end"/>
          </w:r>
        </w:sdtContent>
      </w:sdt>
      <w:r>
        <w:t xml:space="preserve"> </w:t>
      </w:r>
      <w:r w:rsidR="009E3D17">
        <w:t>A 128-bit block cypher with keys of</w:t>
      </w:r>
    </w:p>
    <w:p w14:paraId="4667737C" w14:textId="77777777" w:rsidR="00186E8B" w:rsidRDefault="00186E8B" w:rsidP="00186E8B">
      <w:pPr>
        <w:widowControl w:val="0"/>
        <w:pBdr>
          <w:top w:val="nil"/>
          <w:left w:val="nil"/>
          <w:bottom w:val="nil"/>
          <w:right w:val="nil"/>
          <w:between w:val="nil"/>
        </w:pBdr>
        <w:spacing w:line="252" w:lineRule="auto"/>
        <w:ind w:firstLine="202"/>
        <w:jc w:val="center"/>
      </w:pPr>
      <w:r>
        <w:t>TABLE I</w:t>
      </w:r>
    </w:p>
    <w:p w14:paraId="09C63F1B" w14:textId="1B11BE5F" w:rsidR="00186E8B" w:rsidRDefault="00D93FC1" w:rsidP="00186E8B">
      <w:pPr>
        <w:widowControl w:val="0"/>
        <w:pBdr>
          <w:top w:val="nil"/>
          <w:left w:val="nil"/>
          <w:bottom w:val="nil"/>
          <w:right w:val="nil"/>
          <w:between w:val="nil"/>
        </w:pBdr>
        <w:spacing w:line="252" w:lineRule="auto"/>
        <w:ind w:firstLine="202"/>
        <w:jc w:val="center"/>
        <w:rPr>
          <w:smallCaps/>
        </w:rPr>
      </w:pPr>
      <w:r>
        <w:rPr>
          <w:smallCaps/>
        </w:rPr>
        <w:t xml:space="preserve">PKI </w:t>
      </w:r>
      <w:r w:rsidR="00D26372">
        <w:rPr>
          <w:smallCaps/>
        </w:rPr>
        <w:t>A</w:t>
      </w:r>
      <w:r w:rsidR="00186E8B" w:rsidRPr="009D2EA0">
        <w:rPr>
          <w:smallCaps/>
        </w:rPr>
        <w:t>pplications</w:t>
      </w:r>
    </w:p>
    <w:tbl>
      <w:tblPr>
        <w:tblStyle w:val="TableGrid"/>
        <w:tblW w:w="4230"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90"/>
        <w:gridCol w:w="1080"/>
        <w:gridCol w:w="1080"/>
        <w:gridCol w:w="1080"/>
      </w:tblGrid>
      <w:tr w:rsidR="00465A2B" w:rsidRPr="00527CE3" w14:paraId="05DD9186" w14:textId="3C62AF9E" w:rsidTr="00465A2B">
        <w:trPr>
          <w:jc w:val="center"/>
        </w:trPr>
        <w:tc>
          <w:tcPr>
            <w:tcW w:w="990" w:type="dxa"/>
            <w:tcBorders>
              <w:bottom w:val="single" w:sz="18" w:space="0" w:color="00B0F0"/>
            </w:tcBorders>
          </w:tcPr>
          <w:p w14:paraId="156FA73C" w14:textId="77777777" w:rsidR="00465A2B" w:rsidRPr="00527CE3" w:rsidRDefault="00465A2B" w:rsidP="00465A2B">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Algorithm</w:t>
            </w:r>
          </w:p>
        </w:tc>
        <w:tc>
          <w:tcPr>
            <w:tcW w:w="1080" w:type="dxa"/>
            <w:tcBorders>
              <w:bottom w:val="single" w:sz="18" w:space="0" w:color="00B0F0"/>
            </w:tcBorders>
          </w:tcPr>
          <w:p w14:paraId="7FFC1C7B" w14:textId="77777777" w:rsidR="00465A2B" w:rsidRPr="00527CE3" w:rsidRDefault="00465A2B" w:rsidP="00465A2B">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Key Exchange</w:t>
            </w:r>
          </w:p>
        </w:tc>
        <w:tc>
          <w:tcPr>
            <w:tcW w:w="1080" w:type="dxa"/>
            <w:tcBorders>
              <w:bottom w:val="single" w:sz="18" w:space="0" w:color="00B0F0"/>
            </w:tcBorders>
          </w:tcPr>
          <w:p w14:paraId="04F8CA4D" w14:textId="0860041C" w:rsidR="00465A2B" w:rsidRPr="00527CE3" w:rsidRDefault="00465A2B" w:rsidP="00465A2B">
            <w:pPr>
              <w:widowControl w:val="0"/>
              <w:jc w:val="center"/>
              <w:rPr>
                <w:b/>
                <w:bCs/>
                <w:sz w:val="16"/>
                <w:szCs w:val="16"/>
              </w:rPr>
            </w:pPr>
            <w:r w:rsidRPr="00527CE3">
              <w:rPr>
                <w:rFonts w:ascii="Times New Roman" w:hAnsi="Times New Roman" w:cs="Times New Roman"/>
                <w:b/>
                <w:bCs/>
                <w:sz w:val="16"/>
                <w:szCs w:val="16"/>
              </w:rPr>
              <w:t>Digital Signature</w:t>
            </w:r>
          </w:p>
        </w:tc>
        <w:tc>
          <w:tcPr>
            <w:tcW w:w="1080" w:type="dxa"/>
            <w:tcBorders>
              <w:bottom w:val="single" w:sz="18" w:space="0" w:color="00B0F0"/>
            </w:tcBorders>
          </w:tcPr>
          <w:p w14:paraId="626F5270" w14:textId="015069D5" w:rsidR="00465A2B" w:rsidRPr="00527CE3" w:rsidRDefault="00465A2B" w:rsidP="00465A2B">
            <w:pPr>
              <w:widowControl w:val="0"/>
              <w:jc w:val="center"/>
              <w:rPr>
                <w:b/>
                <w:bCs/>
                <w:sz w:val="16"/>
                <w:szCs w:val="16"/>
              </w:rPr>
            </w:pPr>
            <w:r w:rsidRPr="00527CE3">
              <w:rPr>
                <w:rFonts w:ascii="Times New Roman" w:hAnsi="Times New Roman" w:cs="Times New Roman"/>
                <w:b/>
                <w:bCs/>
                <w:sz w:val="16"/>
                <w:szCs w:val="16"/>
              </w:rPr>
              <w:t>Encryption/ Decryption</w:t>
            </w:r>
          </w:p>
        </w:tc>
      </w:tr>
      <w:tr w:rsidR="00465A2B" w:rsidRPr="00527CE3" w14:paraId="684A6AA7" w14:textId="39330669" w:rsidTr="00465A2B">
        <w:trPr>
          <w:jc w:val="center"/>
        </w:trPr>
        <w:tc>
          <w:tcPr>
            <w:tcW w:w="990" w:type="dxa"/>
          </w:tcPr>
          <w:p w14:paraId="60BD3CA3"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DSS</w:t>
            </w:r>
          </w:p>
        </w:tc>
        <w:tc>
          <w:tcPr>
            <w:tcW w:w="1080" w:type="dxa"/>
          </w:tcPr>
          <w:p w14:paraId="75661542" w14:textId="77777777" w:rsidR="00465A2B" w:rsidRPr="00D63AD9" w:rsidRDefault="00465A2B" w:rsidP="00465A2B">
            <w:pPr>
              <w:widowControl w:val="0"/>
              <w:jc w:val="center"/>
              <w:rPr>
                <w:rFonts w:ascii="Times New Roman" w:hAnsi="Times New Roman" w:cs="Times New Roman"/>
                <w:sz w:val="16"/>
                <w:szCs w:val="16"/>
              </w:rPr>
            </w:pPr>
            <w:r w:rsidRPr="00B00FFE">
              <w:rPr>
                <w:noProof/>
                <w:sz w:val="16"/>
                <w:szCs w:val="16"/>
              </w:rPr>
              <w:drawing>
                <wp:inline distT="0" distB="0" distL="0" distR="0" wp14:anchorId="122FE42C" wp14:editId="52512168">
                  <wp:extent cx="182033" cy="182033"/>
                  <wp:effectExtent l="0" t="0" r="8890" b="8890"/>
                  <wp:docPr id="29" name="Graphic 29"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c>
          <w:tcPr>
            <w:tcW w:w="1080" w:type="dxa"/>
          </w:tcPr>
          <w:p w14:paraId="58CBA0EA" w14:textId="668A65C9" w:rsidR="00465A2B" w:rsidRPr="00B00FFE" w:rsidRDefault="00465A2B" w:rsidP="00465A2B">
            <w:pPr>
              <w:widowControl w:val="0"/>
              <w:jc w:val="center"/>
              <w:rPr>
                <w:noProof/>
                <w:sz w:val="16"/>
                <w:szCs w:val="16"/>
              </w:rPr>
            </w:pPr>
            <w:r>
              <w:rPr>
                <w:noProof/>
                <w:sz w:val="16"/>
                <w:szCs w:val="16"/>
              </w:rPr>
              <w:drawing>
                <wp:inline distT="0" distB="0" distL="0" distR="0" wp14:anchorId="666FB206" wp14:editId="660D807F">
                  <wp:extent cx="194733" cy="194733"/>
                  <wp:effectExtent l="0" t="0" r="0" b="0"/>
                  <wp:docPr id="28" name="Graphic 28"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Pr>
          <w:p w14:paraId="065A553F" w14:textId="5775AF1C" w:rsidR="00465A2B" w:rsidRPr="00B00FFE" w:rsidRDefault="00465A2B" w:rsidP="00465A2B">
            <w:pPr>
              <w:widowControl w:val="0"/>
              <w:jc w:val="center"/>
              <w:rPr>
                <w:noProof/>
                <w:sz w:val="16"/>
                <w:szCs w:val="16"/>
              </w:rPr>
            </w:pPr>
            <w:r w:rsidRPr="00B00FFE">
              <w:rPr>
                <w:noProof/>
                <w:sz w:val="16"/>
                <w:szCs w:val="16"/>
              </w:rPr>
              <w:drawing>
                <wp:inline distT="0" distB="0" distL="0" distR="0" wp14:anchorId="703B2837" wp14:editId="2882B999">
                  <wp:extent cx="182033" cy="182033"/>
                  <wp:effectExtent l="0" t="0" r="8890" b="8890"/>
                  <wp:docPr id="27" name="Graphic 27"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r>
      <w:tr w:rsidR="00465A2B" w:rsidRPr="00527CE3" w14:paraId="472991FC" w14:textId="4013D906" w:rsidTr="00465A2B">
        <w:trPr>
          <w:jc w:val="center"/>
        </w:trPr>
        <w:tc>
          <w:tcPr>
            <w:tcW w:w="990" w:type="dxa"/>
          </w:tcPr>
          <w:p w14:paraId="240452EA"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Elliptic Curve</w:t>
            </w:r>
          </w:p>
        </w:tc>
        <w:tc>
          <w:tcPr>
            <w:tcW w:w="1080" w:type="dxa"/>
          </w:tcPr>
          <w:p w14:paraId="56CE65F0" w14:textId="77777777" w:rsidR="00465A2B" w:rsidRPr="00D63AD9" w:rsidRDefault="00465A2B" w:rsidP="00465A2B">
            <w:pPr>
              <w:widowControl w:val="0"/>
              <w:jc w:val="center"/>
              <w:rPr>
                <w:rFonts w:ascii="Times New Roman" w:hAnsi="Times New Roman" w:cs="Times New Roman"/>
                <w:sz w:val="16"/>
                <w:szCs w:val="16"/>
              </w:rPr>
            </w:pPr>
            <w:r>
              <w:rPr>
                <w:noProof/>
                <w:sz w:val="16"/>
                <w:szCs w:val="16"/>
              </w:rPr>
              <w:drawing>
                <wp:inline distT="0" distB="0" distL="0" distR="0" wp14:anchorId="0F988522" wp14:editId="693824FE">
                  <wp:extent cx="194733" cy="194733"/>
                  <wp:effectExtent l="0" t="0" r="0" b="0"/>
                  <wp:docPr id="44" name="Graphic 4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Pr>
          <w:p w14:paraId="0976A8C9" w14:textId="2F076CB1" w:rsidR="00465A2B" w:rsidRDefault="00465A2B" w:rsidP="00465A2B">
            <w:pPr>
              <w:widowControl w:val="0"/>
              <w:jc w:val="center"/>
              <w:rPr>
                <w:noProof/>
                <w:sz w:val="16"/>
                <w:szCs w:val="16"/>
              </w:rPr>
            </w:pPr>
            <w:r>
              <w:rPr>
                <w:noProof/>
                <w:sz w:val="16"/>
                <w:szCs w:val="16"/>
              </w:rPr>
              <w:drawing>
                <wp:inline distT="0" distB="0" distL="0" distR="0" wp14:anchorId="4AE19300" wp14:editId="4AD13287">
                  <wp:extent cx="194733" cy="194733"/>
                  <wp:effectExtent l="0" t="0" r="0" b="0"/>
                  <wp:docPr id="43" name="Graphic 4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Pr>
          <w:p w14:paraId="558482F0" w14:textId="16E92680" w:rsidR="00465A2B" w:rsidRDefault="00465A2B" w:rsidP="00465A2B">
            <w:pPr>
              <w:widowControl w:val="0"/>
              <w:jc w:val="center"/>
              <w:rPr>
                <w:noProof/>
                <w:sz w:val="16"/>
                <w:szCs w:val="16"/>
              </w:rPr>
            </w:pPr>
            <w:r>
              <w:rPr>
                <w:noProof/>
                <w:sz w:val="16"/>
                <w:szCs w:val="16"/>
              </w:rPr>
              <w:drawing>
                <wp:inline distT="0" distB="0" distL="0" distR="0" wp14:anchorId="1AB13D05" wp14:editId="1C7E9A59">
                  <wp:extent cx="194733" cy="194733"/>
                  <wp:effectExtent l="0" t="0" r="0" b="0"/>
                  <wp:docPr id="42" name="Graphic 42"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r>
      <w:tr w:rsidR="00465A2B" w:rsidRPr="00527CE3" w14:paraId="049B4580" w14:textId="552ECB51" w:rsidTr="00465A2B">
        <w:trPr>
          <w:trHeight w:val="288"/>
          <w:jc w:val="center"/>
        </w:trPr>
        <w:tc>
          <w:tcPr>
            <w:tcW w:w="990" w:type="dxa"/>
            <w:tcBorders>
              <w:top w:val="nil"/>
              <w:bottom w:val="single" w:sz="4" w:space="0" w:color="000000"/>
            </w:tcBorders>
          </w:tcPr>
          <w:p w14:paraId="1FE94AFF"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Diffie-Hellman</w:t>
            </w:r>
          </w:p>
        </w:tc>
        <w:tc>
          <w:tcPr>
            <w:tcW w:w="1080" w:type="dxa"/>
            <w:tcBorders>
              <w:top w:val="nil"/>
              <w:bottom w:val="single" w:sz="4" w:space="0" w:color="000000"/>
            </w:tcBorders>
          </w:tcPr>
          <w:p w14:paraId="2DFE01E4" w14:textId="3AF16409" w:rsidR="00465A2B" w:rsidRPr="00D63AD9" w:rsidRDefault="00465A2B" w:rsidP="00465A2B">
            <w:pPr>
              <w:widowControl w:val="0"/>
              <w:jc w:val="center"/>
              <w:rPr>
                <w:rFonts w:ascii="Times New Roman" w:hAnsi="Times New Roman" w:cs="Times New Roman"/>
                <w:sz w:val="16"/>
                <w:szCs w:val="16"/>
              </w:rPr>
            </w:pPr>
            <w:r>
              <w:rPr>
                <w:noProof/>
                <w:sz w:val="16"/>
                <w:szCs w:val="16"/>
              </w:rPr>
              <w:drawing>
                <wp:inline distT="0" distB="0" distL="0" distR="0" wp14:anchorId="61398766" wp14:editId="770C4C29">
                  <wp:extent cx="194733" cy="194733"/>
                  <wp:effectExtent l="0" t="0" r="0" b="0"/>
                  <wp:docPr id="12" name="Graphic 12"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Borders>
              <w:top w:val="nil"/>
              <w:bottom w:val="single" w:sz="4" w:space="0" w:color="000000"/>
            </w:tcBorders>
          </w:tcPr>
          <w:p w14:paraId="370E94A9" w14:textId="568C427A" w:rsidR="00465A2B" w:rsidRPr="00B00FFE" w:rsidRDefault="00465A2B" w:rsidP="00465A2B">
            <w:pPr>
              <w:widowControl w:val="0"/>
              <w:jc w:val="center"/>
              <w:rPr>
                <w:noProof/>
                <w:sz w:val="16"/>
                <w:szCs w:val="16"/>
              </w:rPr>
            </w:pPr>
            <w:r w:rsidRPr="00B00FFE">
              <w:rPr>
                <w:noProof/>
                <w:sz w:val="16"/>
                <w:szCs w:val="16"/>
              </w:rPr>
              <w:drawing>
                <wp:inline distT="0" distB="0" distL="0" distR="0" wp14:anchorId="5DDF2F90" wp14:editId="5630A112">
                  <wp:extent cx="182033" cy="182033"/>
                  <wp:effectExtent l="0" t="0" r="8890" b="8890"/>
                  <wp:docPr id="4" name="Graphic 4"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c>
          <w:tcPr>
            <w:tcW w:w="1080" w:type="dxa"/>
            <w:tcBorders>
              <w:top w:val="nil"/>
              <w:bottom w:val="single" w:sz="4" w:space="0" w:color="000000"/>
            </w:tcBorders>
          </w:tcPr>
          <w:p w14:paraId="326396C0" w14:textId="2835E7E9" w:rsidR="00465A2B" w:rsidRDefault="00465A2B" w:rsidP="00465A2B">
            <w:pPr>
              <w:widowControl w:val="0"/>
              <w:jc w:val="center"/>
              <w:rPr>
                <w:noProof/>
                <w:sz w:val="16"/>
                <w:szCs w:val="16"/>
              </w:rPr>
            </w:pPr>
            <w:r w:rsidRPr="00B00FFE">
              <w:rPr>
                <w:noProof/>
                <w:sz w:val="16"/>
                <w:szCs w:val="16"/>
              </w:rPr>
              <w:drawing>
                <wp:inline distT="0" distB="0" distL="0" distR="0" wp14:anchorId="0E6EE19B" wp14:editId="4ED1BBCB">
                  <wp:extent cx="182033" cy="182033"/>
                  <wp:effectExtent l="0" t="0" r="8890" b="8890"/>
                  <wp:docPr id="6" name="Graphic 6"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r>
      <w:tr w:rsidR="00465A2B" w:rsidRPr="00527CE3" w14:paraId="7FF832C4" w14:textId="0EDBE5C5" w:rsidTr="00465A2B">
        <w:trPr>
          <w:jc w:val="center"/>
        </w:trPr>
        <w:tc>
          <w:tcPr>
            <w:tcW w:w="990" w:type="dxa"/>
            <w:tcBorders>
              <w:top w:val="single" w:sz="4" w:space="0" w:color="000000"/>
              <w:bottom w:val="nil"/>
            </w:tcBorders>
          </w:tcPr>
          <w:p w14:paraId="367E731D"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RSA</w:t>
            </w:r>
          </w:p>
        </w:tc>
        <w:tc>
          <w:tcPr>
            <w:tcW w:w="1080" w:type="dxa"/>
            <w:tcBorders>
              <w:top w:val="single" w:sz="4" w:space="0" w:color="000000"/>
              <w:bottom w:val="nil"/>
            </w:tcBorders>
          </w:tcPr>
          <w:p w14:paraId="6417CBF4" w14:textId="77777777" w:rsidR="00465A2B" w:rsidRPr="00D63AD9" w:rsidRDefault="00465A2B" w:rsidP="00465A2B">
            <w:pPr>
              <w:widowControl w:val="0"/>
              <w:jc w:val="center"/>
              <w:rPr>
                <w:rFonts w:ascii="Times New Roman" w:hAnsi="Times New Roman" w:cs="Times New Roman"/>
                <w:sz w:val="16"/>
                <w:szCs w:val="16"/>
              </w:rPr>
            </w:pPr>
            <w:r>
              <w:rPr>
                <w:noProof/>
                <w:sz w:val="16"/>
                <w:szCs w:val="16"/>
              </w:rPr>
              <w:drawing>
                <wp:inline distT="0" distB="0" distL="0" distR="0" wp14:anchorId="762E3246" wp14:editId="654B9C17">
                  <wp:extent cx="194733" cy="194733"/>
                  <wp:effectExtent l="0" t="0" r="0" b="0"/>
                  <wp:docPr id="38" name="Graphic 38"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Borders>
              <w:top w:val="single" w:sz="4" w:space="0" w:color="000000"/>
              <w:bottom w:val="nil"/>
            </w:tcBorders>
          </w:tcPr>
          <w:p w14:paraId="0AF6CC61" w14:textId="22A00FC0" w:rsidR="00465A2B" w:rsidRDefault="00465A2B" w:rsidP="00465A2B">
            <w:pPr>
              <w:widowControl w:val="0"/>
              <w:jc w:val="center"/>
              <w:rPr>
                <w:noProof/>
                <w:sz w:val="16"/>
                <w:szCs w:val="16"/>
              </w:rPr>
            </w:pPr>
            <w:r>
              <w:rPr>
                <w:noProof/>
                <w:sz w:val="16"/>
                <w:szCs w:val="16"/>
              </w:rPr>
              <w:drawing>
                <wp:inline distT="0" distB="0" distL="0" distR="0" wp14:anchorId="7188F4EA" wp14:editId="2E28AFBE">
                  <wp:extent cx="194733" cy="194733"/>
                  <wp:effectExtent l="0" t="0" r="0" b="0"/>
                  <wp:docPr id="37" name="Graphic 37"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Borders>
              <w:top w:val="single" w:sz="4" w:space="0" w:color="000000"/>
              <w:bottom w:val="nil"/>
            </w:tcBorders>
          </w:tcPr>
          <w:p w14:paraId="249794E1" w14:textId="4569E804" w:rsidR="00465A2B" w:rsidRDefault="00465A2B" w:rsidP="00465A2B">
            <w:pPr>
              <w:widowControl w:val="0"/>
              <w:jc w:val="center"/>
              <w:rPr>
                <w:noProof/>
                <w:sz w:val="16"/>
                <w:szCs w:val="16"/>
              </w:rPr>
            </w:pPr>
            <w:r>
              <w:rPr>
                <w:noProof/>
                <w:sz w:val="16"/>
                <w:szCs w:val="16"/>
              </w:rPr>
              <w:drawing>
                <wp:inline distT="0" distB="0" distL="0" distR="0" wp14:anchorId="24F0EEDF" wp14:editId="4A08B78E">
                  <wp:extent cx="194733" cy="194733"/>
                  <wp:effectExtent l="0" t="0" r="0" b="0"/>
                  <wp:docPr id="36" name="Graphic 3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r>
    </w:tbl>
    <w:p w14:paraId="1B5FD47D" w14:textId="77777777" w:rsidR="00186E8B" w:rsidRDefault="00186E8B" w:rsidP="00186E8B">
      <w:pPr>
        <w:jc w:val="both"/>
      </w:pPr>
    </w:p>
    <w:p w14:paraId="66D09AB9" w14:textId="5ED32384" w:rsidR="00D73C03" w:rsidRDefault="00D73C03" w:rsidP="00D73C03">
      <w:pPr>
        <w:jc w:val="both"/>
        <w:rPr>
          <w:color w:val="000000" w:themeColor="text1"/>
        </w:rPr>
      </w:pPr>
      <w:bookmarkStart w:id="4" w:name="_Ref105273106"/>
      <w:r w:rsidRPr="004D4A44">
        <w:rPr>
          <w:b/>
          <w:bCs/>
          <w:color w:val="000000" w:themeColor="text1"/>
        </w:rPr>
        <w:t xml:space="preserve">Fig </w:t>
      </w:r>
      <w:r w:rsidRPr="004D4A44">
        <w:rPr>
          <w:b/>
          <w:bCs/>
          <w:i/>
          <w:iCs/>
          <w:color w:val="000000" w:themeColor="text1"/>
        </w:rPr>
        <w:fldChar w:fldCharType="begin"/>
      </w:r>
      <w:r w:rsidRPr="004D4A44">
        <w:rPr>
          <w:b/>
          <w:bCs/>
          <w:color w:val="000000" w:themeColor="text1"/>
        </w:rPr>
        <w:instrText xml:space="preserve"> SEQ Fig \* ARABIC </w:instrText>
      </w:r>
      <w:r w:rsidRPr="004D4A44">
        <w:rPr>
          <w:b/>
          <w:bCs/>
          <w:i/>
          <w:iCs/>
          <w:color w:val="000000" w:themeColor="text1"/>
        </w:rPr>
        <w:fldChar w:fldCharType="separate"/>
      </w:r>
      <w:r w:rsidRPr="004D4A44">
        <w:rPr>
          <w:b/>
          <w:bCs/>
          <w:noProof/>
          <w:color w:val="000000" w:themeColor="text1"/>
        </w:rPr>
        <w:t>2</w:t>
      </w:r>
      <w:r w:rsidRPr="004D4A44">
        <w:rPr>
          <w:b/>
          <w:bCs/>
          <w:i/>
          <w:iCs/>
          <w:color w:val="000000" w:themeColor="text1"/>
        </w:rPr>
        <w:fldChar w:fldCharType="end"/>
      </w:r>
      <w:bookmarkEnd w:id="4"/>
      <w:r w:rsidRPr="004D4A44">
        <w:rPr>
          <w:b/>
          <w:bCs/>
          <w:color w:val="000000" w:themeColor="text1"/>
        </w:rPr>
        <w:t>:</w:t>
      </w:r>
      <w:r w:rsidRPr="004D4A44">
        <w:rPr>
          <w:color w:val="000000" w:themeColor="text1"/>
        </w:rPr>
        <w:t xml:space="preserve"> Public Key Cryptography</w:t>
      </w:r>
    </w:p>
    <w:p w14:paraId="65066D2C" w14:textId="77777777" w:rsidR="00D73C03" w:rsidRPr="00D73C03" w:rsidRDefault="00D73C03" w:rsidP="00D73C03">
      <w:pPr>
        <w:jc w:val="both"/>
        <w:rPr>
          <w:i/>
          <w:iCs/>
        </w:rPr>
      </w:pPr>
    </w:p>
    <w:p w14:paraId="76770805" w14:textId="2782FA7F" w:rsidR="00F25B8F" w:rsidRDefault="0087488D" w:rsidP="002F1789">
      <w:pPr>
        <w:pStyle w:val="ListParagraph"/>
        <w:numPr>
          <w:ilvl w:val="0"/>
          <w:numId w:val="30"/>
        </w:numPr>
        <w:ind w:left="270" w:hanging="270"/>
        <w:jc w:val="both"/>
        <w:rPr>
          <w:i/>
          <w:iCs/>
        </w:rPr>
      </w:pPr>
      <w:r w:rsidRPr="0087488D">
        <w:rPr>
          <w:i/>
          <w:iCs/>
        </w:rPr>
        <w:t>Public-Key Cryptography</w:t>
      </w:r>
    </w:p>
    <w:p w14:paraId="383B54E7" w14:textId="426B93B8" w:rsidR="00806813" w:rsidRDefault="00342459" w:rsidP="00723D4A">
      <w:pPr>
        <w:ind w:firstLine="270"/>
        <w:jc w:val="both"/>
      </w:pPr>
      <w:r>
        <w:t>Encryption and decryption are performed by utilizing two</w:t>
      </w:r>
      <w:r w:rsidR="00806813" w:rsidRPr="00806813">
        <w:t>:</w:t>
      </w:r>
    </w:p>
    <w:p w14:paraId="10225B7F" w14:textId="77777777" w:rsidR="00950B8B" w:rsidRDefault="00806813" w:rsidP="00950B8B">
      <w:pPr>
        <w:pStyle w:val="ListParagraph"/>
        <w:numPr>
          <w:ilvl w:val="0"/>
          <w:numId w:val="33"/>
        </w:numPr>
        <w:ind w:left="630"/>
        <w:jc w:val="both"/>
        <w:rPr>
          <w:b/>
          <w:bCs/>
        </w:rPr>
      </w:pPr>
      <w:r w:rsidRPr="00806813">
        <w:rPr>
          <w:b/>
          <w:bCs/>
        </w:rPr>
        <w:t>RSA</w:t>
      </w:r>
    </w:p>
    <w:p w14:paraId="56E6387F" w14:textId="340EE2BF" w:rsidR="00467396" w:rsidRPr="00467396" w:rsidRDefault="0011088D" w:rsidP="00467396">
      <w:pPr>
        <w:pStyle w:val="ListParagraph"/>
        <w:ind w:left="630"/>
        <w:jc w:val="both"/>
        <w:rPr>
          <w:b/>
          <w:bCs/>
        </w:rPr>
      </w:pPr>
      <w:r>
        <w:t>The earliest and largest frequently utilized variant of</w:t>
      </w:r>
      <w:r w:rsidR="00A95E77">
        <w:t>.</w:t>
      </w:r>
    </w:p>
    <w:p w14:paraId="5392538A" w14:textId="4CA8239D" w:rsidR="00467396" w:rsidRDefault="00A95E77" w:rsidP="00467396">
      <w:pPr>
        <w:pStyle w:val="ListParagraph"/>
        <w:numPr>
          <w:ilvl w:val="0"/>
          <w:numId w:val="33"/>
        </w:numPr>
        <w:ind w:left="630"/>
        <w:jc w:val="both"/>
        <w:rPr>
          <w:b/>
          <w:bCs/>
        </w:rPr>
      </w:pPr>
      <w:r>
        <w:rPr>
          <w:b/>
          <w:bCs/>
        </w:rPr>
        <w:t>DH (</w:t>
      </w:r>
      <w:r w:rsidR="000374C4" w:rsidRPr="00467396">
        <w:rPr>
          <w:b/>
          <w:bCs/>
        </w:rPr>
        <w:t>Diffie-Hellman</w:t>
      </w:r>
      <w:r>
        <w:rPr>
          <w:b/>
          <w:bCs/>
        </w:rPr>
        <w:t>)</w:t>
      </w:r>
      <w:r w:rsidR="000374C4" w:rsidRPr="00467396">
        <w:rPr>
          <w:b/>
          <w:bCs/>
        </w:rPr>
        <w:t xml:space="preserve"> Key Exchange</w:t>
      </w:r>
    </w:p>
    <w:p w14:paraId="05AAD491" w14:textId="179B184D" w:rsidR="00467396" w:rsidRPr="00467396" w:rsidRDefault="00055102" w:rsidP="00467396">
      <w:pPr>
        <w:pStyle w:val="ListParagraph"/>
        <w:ind w:left="630"/>
        <w:jc w:val="both"/>
        <w:rPr>
          <w:b/>
          <w:bCs/>
        </w:rPr>
      </w:pPr>
      <w:r>
        <w:t xml:space="preserve">DH key </w:t>
      </w:r>
      <w:r w:rsidR="00A95E77">
        <w:t>transfer</w:t>
      </w:r>
      <w:r>
        <w:t xml:space="preserve"> </w:t>
      </w:r>
      <w:r w:rsidR="00A95E77">
        <w:t>ha</w:t>
      </w:r>
      <w:r>
        <w:t>s</w:t>
      </w:r>
      <w:r w:rsidR="00A95E77">
        <w:t xml:space="preserve"> been</w:t>
      </w:r>
      <w:r>
        <w:t xml:space="preserve"> a basic public-key algorithm</w:t>
      </w:r>
      <w:r w:rsidR="000374C4">
        <w:t xml:space="preserve">. </w:t>
      </w:r>
    </w:p>
    <w:p w14:paraId="168D5610" w14:textId="3C51054F" w:rsidR="00F32529" w:rsidRDefault="000374C4" w:rsidP="00F32529">
      <w:pPr>
        <w:pStyle w:val="ListParagraph"/>
        <w:numPr>
          <w:ilvl w:val="0"/>
          <w:numId w:val="33"/>
        </w:numPr>
        <w:ind w:left="630"/>
        <w:jc w:val="both"/>
        <w:rPr>
          <w:b/>
          <w:bCs/>
        </w:rPr>
      </w:pPr>
      <w:r w:rsidRPr="00467396">
        <w:rPr>
          <w:b/>
          <w:bCs/>
        </w:rPr>
        <w:t>Elliptic Curve Cryptography</w:t>
      </w:r>
      <w:r w:rsidR="00B414C7">
        <w:rPr>
          <w:b/>
          <w:bCs/>
        </w:rPr>
        <w:t xml:space="preserve"> (ECC)</w:t>
      </w:r>
    </w:p>
    <w:p w14:paraId="67B1A1AB" w14:textId="0143A2BE" w:rsidR="00F32529" w:rsidRPr="00F32529" w:rsidRDefault="00DB23C3" w:rsidP="00F32529">
      <w:pPr>
        <w:pStyle w:val="ListParagraph"/>
        <w:ind w:left="630"/>
        <w:jc w:val="both"/>
        <w:rPr>
          <w:b/>
          <w:bCs/>
        </w:rPr>
      </w:pPr>
      <w:r>
        <w:t>It's similar to the Key Exchange protocol</w:t>
      </w:r>
      <w:r w:rsidR="00F942FA">
        <w:t xml:space="preserve"> using DH</w:t>
      </w:r>
      <w:r>
        <w:t>.</w:t>
      </w:r>
    </w:p>
    <w:p w14:paraId="77D78729" w14:textId="76E58D50" w:rsidR="000374C4" w:rsidRPr="00F32529" w:rsidRDefault="000374C4" w:rsidP="00F32529">
      <w:pPr>
        <w:pStyle w:val="ListParagraph"/>
        <w:numPr>
          <w:ilvl w:val="0"/>
          <w:numId w:val="33"/>
        </w:numPr>
        <w:ind w:left="630"/>
        <w:jc w:val="both"/>
        <w:rPr>
          <w:b/>
          <w:bCs/>
        </w:rPr>
      </w:pPr>
      <w:r w:rsidRPr="00F32529">
        <w:rPr>
          <w:b/>
          <w:bCs/>
        </w:rPr>
        <w:t>Digital Signature Standard</w:t>
      </w:r>
      <w:r w:rsidR="00B414C7">
        <w:rPr>
          <w:b/>
          <w:bCs/>
        </w:rPr>
        <w:t xml:space="preserve"> (DSS)</w:t>
      </w:r>
    </w:p>
    <w:p w14:paraId="1A89C86F" w14:textId="795DF04D" w:rsidR="006D2BE9" w:rsidRDefault="00DB23C3" w:rsidP="00723D4A">
      <w:pPr>
        <w:pStyle w:val="ListParagraph"/>
        <w:ind w:left="630"/>
        <w:jc w:val="both"/>
      </w:pPr>
      <w:r>
        <w:t>The secure hash algorithm is used in the DSS, which is</w:t>
      </w:r>
      <w:r w:rsidR="00DC0781">
        <w:t>.</w:t>
      </w:r>
      <w:r w:rsidR="006D2BE9">
        <w:rPr>
          <w:noProof/>
        </w:rPr>
        <mc:AlternateContent>
          <mc:Choice Requires="wpg">
            <w:drawing>
              <wp:anchor distT="0" distB="0" distL="114300" distR="114300" simplePos="0" relativeHeight="251659264" behindDoc="0" locked="0" layoutInCell="1" allowOverlap="1" wp14:anchorId="01083A3C" wp14:editId="33AEBFE7">
                <wp:simplePos x="0" y="0"/>
                <wp:positionH relativeFrom="column">
                  <wp:posOffset>0</wp:posOffset>
                </wp:positionH>
                <wp:positionV relativeFrom="page">
                  <wp:posOffset>1878330</wp:posOffset>
                </wp:positionV>
                <wp:extent cx="2224405" cy="2774315"/>
                <wp:effectExtent l="0" t="0" r="4445" b="6985"/>
                <wp:wrapTopAndBottom/>
                <wp:docPr id="8" name="Group 8"/>
                <wp:cNvGraphicFramePr/>
                <a:graphic xmlns:a="http://schemas.openxmlformats.org/drawingml/2006/main">
                  <a:graphicData uri="http://schemas.microsoft.com/office/word/2010/wordprocessingGroup">
                    <wpg:wgp>
                      <wpg:cNvGrpSpPr/>
                      <wpg:grpSpPr>
                        <a:xfrm>
                          <a:off x="0" y="0"/>
                          <a:ext cx="2224405" cy="2774315"/>
                          <a:chOff x="0" y="0"/>
                          <a:chExt cx="2224616" cy="2774739"/>
                        </a:xfrm>
                      </wpg:grpSpPr>
                      <pic:pic xmlns:pic="http://schemas.openxmlformats.org/drawingml/2006/picture">
                        <pic:nvPicPr>
                          <pic:cNvPr id="2" name="Picture 2"/>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630766" y="0"/>
                            <a:ext cx="1593850" cy="2484755"/>
                          </a:xfrm>
                          <a:prstGeom prst="rect">
                            <a:avLst/>
                          </a:prstGeom>
                          <a:noFill/>
                        </pic:spPr>
                      </pic:pic>
                      <wps:wsp>
                        <wps:cNvPr id="5" name="Text Box 5"/>
                        <wps:cNvSpPr txBox="1"/>
                        <wps:spPr>
                          <a:xfrm>
                            <a:off x="0" y="2556934"/>
                            <a:ext cx="2204720" cy="217805"/>
                          </a:xfrm>
                          <a:prstGeom prst="rect">
                            <a:avLst/>
                          </a:prstGeom>
                          <a:solidFill>
                            <a:prstClr val="white"/>
                          </a:solidFill>
                          <a:ln>
                            <a:noFill/>
                          </a:ln>
                        </wps:spPr>
                        <wps:txbx>
                          <w:txbxContent>
                            <w:p w14:paraId="62419CD0" w14:textId="77777777" w:rsidR="006D2BE9" w:rsidRPr="00486BE7" w:rsidRDefault="006D2BE9" w:rsidP="006D2BE9">
                              <w:pPr>
                                <w:pStyle w:val="Caption"/>
                                <w:jc w:val="both"/>
                                <w:rPr>
                                  <w:i w:val="0"/>
                                  <w:iCs w:val="0"/>
                                  <w:noProof/>
                                  <w:color w:val="000000" w:themeColor="text1"/>
                                  <w:sz w:val="20"/>
                                  <w:szCs w:val="20"/>
                                </w:rPr>
                              </w:pPr>
                              <w:bookmarkStart w:id="5" w:name="_Ref105273153"/>
                              <w:r w:rsidRPr="00486BE7">
                                <w:rPr>
                                  <w:b/>
                                  <w:bCs/>
                                  <w:i w:val="0"/>
                                  <w:iCs w:val="0"/>
                                  <w:color w:val="000000" w:themeColor="text1"/>
                                  <w:sz w:val="20"/>
                                  <w:szCs w:val="20"/>
                                </w:rPr>
                                <w:t xml:space="preserve">Fig </w:t>
                              </w:r>
                              <w:r w:rsidRPr="00486BE7">
                                <w:rPr>
                                  <w:b/>
                                  <w:bCs/>
                                  <w:i w:val="0"/>
                                  <w:iCs w:val="0"/>
                                  <w:color w:val="000000" w:themeColor="text1"/>
                                  <w:sz w:val="20"/>
                                  <w:szCs w:val="20"/>
                                </w:rPr>
                                <w:fldChar w:fldCharType="begin"/>
                              </w:r>
                              <w:r w:rsidRPr="00486BE7">
                                <w:rPr>
                                  <w:b/>
                                  <w:bCs/>
                                  <w:i w:val="0"/>
                                  <w:iCs w:val="0"/>
                                  <w:color w:val="000000" w:themeColor="text1"/>
                                  <w:sz w:val="20"/>
                                  <w:szCs w:val="20"/>
                                </w:rPr>
                                <w:instrText xml:space="preserve"> SEQ Fig \* ARABIC </w:instrText>
                              </w:r>
                              <w:r w:rsidRPr="00486BE7">
                                <w:rPr>
                                  <w:b/>
                                  <w:bCs/>
                                  <w:i w:val="0"/>
                                  <w:iCs w:val="0"/>
                                  <w:color w:val="000000" w:themeColor="text1"/>
                                  <w:sz w:val="20"/>
                                  <w:szCs w:val="20"/>
                                </w:rPr>
                                <w:fldChar w:fldCharType="separate"/>
                              </w:r>
                              <w:r>
                                <w:rPr>
                                  <w:b/>
                                  <w:bCs/>
                                  <w:i w:val="0"/>
                                  <w:iCs w:val="0"/>
                                  <w:noProof/>
                                  <w:color w:val="000000" w:themeColor="text1"/>
                                  <w:sz w:val="20"/>
                                  <w:szCs w:val="20"/>
                                </w:rPr>
                                <w:t>3</w:t>
                              </w:r>
                              <w:r w:rsidRPr="00486BE7">
                                <w:rPr>
                                  <w:b/>
                                  <w:bCs/>
                                  <w:i w:val="0"/>
                                  <w:iCs w:val="0"/>
                                  <w:color w:val="000000" w:themeColor="text1"/>
                                  <w:sz w:val="20"/>
                                  <w:szCs w:val="20"/>
                                </w:rPr>
                                <w:fldChar w:fldCharType="end"/>
                              </w:r>
                              <w:bookmarkEnd w:id="5"/>
                              <w:r w:rsidRPr="00486BE7">
                                <w:rPr>
                                  <w:b/>
                                  <w:bCs/>
                                  <w:i w:val="0"/>
                                  <w:iCs w:val="0"/>
                                  <w:color w:val="000000" w:themeColor="text1"/>
                                  <w:sz w:val="20"/>
                                  <w:szCs w:val="20"/>
                                </w:rPr>
                                <w:t>:</w:t>
                              </w:r>
                              <w:r w:rsidRPr="00486BE7">
                                <w:rPr>
                                  <w:i w:val="0"/>
                                  <w:iCs w:val="0"/>
                                  <w:color w:val="000000" w:themeColor="text1"/>
                                  <w:sz w:val="20"/>
                                  <w:szCs w:val="20"/>
                                </w:rPr>
                                <w:t xml:space="preserve"> Block Diagram of Hash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1083A3C" id="Group 8" o:spid="_x0000_s1026" style="position:absolute;left:0;text-align:left;margin-left:0;margin-top:147.9pt;width:175.15pt;height:218.45pt;z-index:251659264;mso-position-vertical-relative:page;mso-width-relative:margin" coordsize="22246,27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6307;width:15939;height:24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">
                  <v:imagedata r:id="rId16" o:title=""/>
                </v:shape>
                <v:shapetype id="_x0000_t202" coordsize="21600,21600" o:spt="202" path="m,l,21600r21600,l21600,xe">
                  <v:stroke joinstyle="miter"/>
                  <v:path gradientshapeok="t" o:connecttype="rect"/>
                </v:shapetype>
                <v:shape id="Text Box 5" o:spid="_x0000_s1028" type="#_x0000_t202" style="position:absolute;top:25569;width:22047;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62419CD0" w14:textId="77777777" w:rsidR="006D2BE9" w:rsidRPr="00486BE7" w:rsidRDefault="006D2BE9" w:rsidP="006D2BE9">
                        <w:pPr>
                          <w:pStyle w:val="Caption"/>
                          <w:jc w:val="both"/>
                          <w:rPr>
                            <w:i w:val="0"/>
                            <w:iCs w:val="0"/>
                            <w:noProof/>
                            <w:color w:val="000000" w:themeColor="text1"/>
                            <w:sz w:val="20"/>
                            <w:szCs w:val="20"/>
                          </w:rPr>
                        </w:pPr>
                        <w:bookmarkStart w:id="6" w:name="_Ref105273153"/>
                        <w:r w:rsidRPr="00486BE7">
                          <w:rPr>
                            <w:b/>
                            <w:bCs/>
                            <w:i w:val="0"/>
                            <w:iCs w:val="0"/>
                            <w:color w:val="000000" w:themeColor="text1"/>
                            <w:sz w:val="20"/>
                            <w:szCs w:val="20"/>
                          </w:rPr>
                          <w:t xml:space="preserve">Fig </w:t>
                        </w:r>
                        <w:r w:rsidRPr="00486BE7">
                          <w:rPr>
                            <w:b/>
                            <w:bCs/>
                            <w:i w:val="0"/>
                            <w:iCs w:val="0"/>
                            <w:color w:val="000000" w:themeColor="text1"/>
                            <w:sz w:val="20"/>
                            <w:szCs w:val="20"/>
                          </w:rPr>
                          <w:fldChar w:fldCharType="begin"/>
                        </w:r>
                        <w:r w:rsidRPr="00486BE7">
                          <w:rPr>
                            <w:b/>
                            <w:bCs/>
                            <w:i w:val="0"/>
                            <w:iCs w:val="0"/>
                            <w:color w:val="000000" w:themeColor="text1"/>
                            <w:sz w:val="20"/>
                            <w:szCs w:val="20"/>
                          </w:rPr>
                          <w:instrText xml:space="preserve"> SEQ Fig \* ARABIC </w:instrText>
                        </w:r>
                        <w:r w:rsidRPr="00486BE7">
                          <w:rPr>
                            <w:b/>
                            <w:bCs/>
                            <w:i w:val="0"/>
                            <w:iCs w:val="0"/>
                            <w:color w:val="000000" w:themeColor="text1"/>
                            <w:sz w:val="20"/>
                            <w:szCs w:val="20"/>
                          </w:rPr>
                          <w:fldChar w:fldCharType="separate"/>
                        </w:r>
                        <w:r>
                          <w:rPr>
                            <w:b/>
                            <w:bCs/>
                            <w:i w:val="0"/>
                            <w:iCs w:val="0"/>
                            <w:noProof/>
                            <w:color w:val="000000" w:themeColor="text1"/>
                            <w:sz w:val="20"/>
                            <w:szCs w:val="20"/>
                          </w:rPr>
                          <w:t>3</w:t>
                        </w:r>
                        <w:r w:rsidRPr="00486BE7">
                          <w:rPr>
                            <w:b/>
                            <w:bCs/>
                            <w:i w:val="0"/>
                            <w:iCs w:val="0"/>
                            <w:color w:val="000000" w:themeColor="text1"/>
                            <w:sz w:val="20"/>
                            <w:szCs w:val="20"/>
                          </w:rPr>
                          <w:fldChar w:fldCharType="end"/>
                        </w:r>
                        <w:bookmarkEnd w:id="6"/>
                        <w:r w:rsidRPr="00486BE7">
                          <w:rPr>
                            <w:b/>
                            <w:bCs/>
                            <w:i w:val="0"/>
                            <w:iCs w:val="0"/>
                            <w:color w:val="000000" w:themeColor="text1"/>
                            <w:sz w:val="20"/>
                            <w:szCs w:val="20"/>
                          </w:rPr>
                          <w:t>:</w:t>
                        </w:r>
                        <w:r w:rsidRPr="00486BE7">
                          <w:rPr>
                            <w:i w:val="0"/>
                            <w:iCs w:val="0"/>
                            <w:color w:val="000000" w:themeColor="text1"/>
                            <w:sz w:val="20"/>
                            <w:szCs w:val="20"/>
                          </w:rPr>
                          <w:t xml:space="preserve"> Block Diagram of Hash Function</w:t>
                        </w:r>
                      </w:p>
                    </w:txbxContent>
                  </v:textbox>
                </v:shape>
                <w10:wrap type="topAndBottom" anchory="page"/>
              </v:group>
            </w:pict>
          </mc:Fallback>
        </mc:AlternateContent>
      </w:r>
    </w:p>
    <w:p w14:paraId="30F64571" w14:textId="0FCB655D" w:rsidR="00E711B3" w:rsidRDefault="00D4222C" w:rsidP="002F1789">
      <w:pPr>
        <w:pStyle w:val="ListParagraph"/>
        <w:numPr>
          <w:ilvl w:val="0"/>
          <w:numId w:val="30"/>
        </w:numPr>
        <w:ind w:left="270" w:hanging="270"/>
        <w:jc w:val="both"/>
        <w:rPr>
          <w:i/>
          <w:iCs/>
        </w:rPr>
      </w:pPr>
      <w:r w:rsidRPr="00D4222C">
        <w:rPr>
          <w:i/>
          <w:iCs/>
        </w:rPr>
        <w:t>Hash Functions</w:t>
      </w:r>
    </w:p>
    <w:p w14:paraId="5ACF4ADD" w14:textId="4D56D77D" w:rsidR="004D37C0" w:rsidRDefault="00723E4E" w:rsidP="004D37C0">
      <w:pPr>
        <w:pStyle w:val="ListParagraph"/>
        <w:ind w:left="0" w:firstLine="270"/>
        <w:jc w:val="both"/>
      </w:pPr>
      <w:r>
        <w:t>Hashing algorithms, sometimes referred to as one way</w:t>
      </w:r>
      <w:r w:rsidR="004D37C0">
        <w:t>.</w:t>
      </w:r>
    </w:p>
    <w:p w14:paraId="15C87670" w14:textId="4BA330FA" w:rsidR="003541B4" w:rsidRDefault="003541B4" w:rsidP="003541B4">
      <w:pPr>
        <w:pStyle w:val="Heading1"/>
      </w:pPr>
      <w:r>
        <w:t xml:space="preserve">VI. </w:t>
      </w:r>
      <w:r w:rsidRPr="003541B4">
        <w:t>Conclusion</w:t>
      </w:r>
    </w:p>
    <w:p w14:paraId="0FE11B5C" w14:textId="7C87ADEC" w:rsidR="009237C0" w:rsidRDefault="001312ED" w:rsidP="00996CB1">
      <w:pPr>
        <w:pStyle w:val="ListParagraph"/>
        <w:ind w:left="0" w:firstLine="270"/>
        <w:jc w:val="both"/>
      </w:pPr>
      <w:r>
        <w:t xml:space="preserve">Because of the Internet's fast expansion, </w:t>
      </w:r>
      <w:r w:rsidR="00C211FF">
        <w:t>security of</w:t>
      </w:r>
      <w:r w:rsidR="00782126">
        <w:t>.</w:t>
      </w:r>
    </w:p>
    <w:p w14:paraId="33B94414" w14:textId="42770ACF" w:rsidR="00DE0DEA" w:rsidRDefault="00DE0DEA" w:rsidP="00782126">
      <w:pPr>
        <w:jc w:val="both"/>
        <w:sectPr w:rsidR="00DE0DEA"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sdt>
      <w:sdtPr>
        <w:rPr>
          <w:smallCaps w:val="0"/>
          <w:kern w:val="0"/>
          <w:sz w:val="16"/>
          <w:szCs w:val="16"/>
        </w:rPr>
        <w:id w:val="-162164322"/>
        <w:docPartObj>
          <w:docPartGallery w:val="Bibliographies"/>
          <w:docPartUnique/>
        </w:docPartObj>
      </w:sdtPr>
      <w:sdtEndPr/>
      <w:sdtContent>
        <w:p w14:paraId="38837B1C" w14:textId="241CAD26" w:rsidR="001203C5" w:rsidRPr="007F16B5" w:rsidRDefault="001203C5">
          <w:pPr>
            <w:pStyle w:val="Heading1"/>
          </w:pPr>
          <w:r w:rsidRPr="007F16B5">
            <w:t>References</w:t>
          </w:r>
        </w:p>
        <w:sdt>
          <w:sdtPr>
            <w:rPr>
              <w:sz w:val="16"/>
              <w:szCs w:val="16"/>
            </w:rPr>
            <w:id w:val="-573587230"/>
            <w:bibliography/>
          </w:sdtPr>
          <w:sdtEndPr/>
          <w:sdtContent>
            <w:p w14:paraId="3D0F3D81" w14:textId="77777777" w:rsidR="00996CB1" w:rsidRDefault="001203C5" w:rsidP="001203C5">
              <w:pPr>
                <w:rPr>
                  <w:noProof/>
                </w:rPr>
              </w:pPr>
              <w:r w:rsidRPr="007F16B5">
                <w:rPr>
                  <w:sz w:val="16"/>
                  <w:szCs w:val="16"/>
                </w:rPr>
                <w:fldChar w:fldCharType="begin"/>
              </w:r>
              <w:r w:rsidRPr="007F16B5">
                <w:rPr>
                  <w:sz w:val="16"/>
                  <w:szCs w:val="16"/>
                </w:rPr>
                <w:instrText xml:space="preserve"> BIBLIOGRAPHY </w:instrText>
              </w:r>
              <w:r w:rsidRPr="007F16B5">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15"/>
              </w:tblGrid>
              <w:tr w:rsidR="00996CB1" w14:paraId="13E1873B" w14:textId="77777777">
                <w:trPr>
                  <w:divId w:val="1061715644"/>
                  <w:tblCellSpacing w:w="15" w:type="dxa"/>
                </w:trPr>
                <w:tc>
                  <w:tcPr>
                    <w:tcW w:w="50" w:type="pct"/>
                    <w:hideMark/>
                  </w:tcPr>
                  <w:p w14:paraId="2C0190A0" w14:textId="328F4322" w:rsidR="00996CB1" w:rsidRDefault="00996CB1">
                    <w:pPr>
                      <w:pStyle w:val="Bibliography"/>
                      <w:rPr>
                        <w:noProof/>
                        <w:sz w:val="24"/>
                        <w:szCs w:val="24"/>
                      </w:rPr>
                    </w:pPr>
                    <w:r>
                      <w:rPr>
                        <w:noProof/>
                      </w:rPr>
                      <w:t xml:space="preserve">[1] </w:t>
                    </w:r>
                  </w:p>
                </w:tc>
                <w:tc>
                  <w:tcPr>
                    <w:tcW w:w="0" w:type="auto"/>
                    <w:hideMark/>
                  </w:tcPr>
                  <w:p w14:paraId="531626F6" w14:textId="77777777" w:rsidR="00996CB1" w:rsidRDefault="00996CB1">
                    <w:pPr>
                      <w:pStyle w:val="Bibliography"/>
                      <w:rPr>
                        <w:noProof/>
                      </w:rPr>
                    </w:pPr>
                    <w:r>
                      <w:rPr>
                        <w:noProof/>
                      </w:rPr>
                      <w:t xml:space="preserve">S. N. Kumar, "Technique for Security of Multimedia using Neural Network," </w:t>
                    </w:r>
                    <w:r>
                      <w:rPr>
                        <w:i/>
                        <w:iCs/>
                        <w:noProof/>
                      </w:rPr>
                      <w:t xml:space="preserve">Paper id-IJRETM-2014-02-05-020, IJRETM, </w:t>
                    </w:r>
                    <w:r>
                      <w:rPr>
                        <w:noProof/>
                      </w:rPr>
                      <w:t xml:space="preserve">vol. 02, no. 05, pp. 1-7, 2014. </w:t>
                    </w:r>
                  </w:p>
                </w:tc>
              </w:tr>
              <w:tr w:rsidR="00996CB1" w14:paraId="0961B31D" w14:textId="77777777">
                <w:trPr>
                  <w:divId w:val="1061715644"/>
                  <w:tblCellSpacing w:w="15" w:type="dxa"/>
                </w:trPr>
                <w:tc>
                  <w:tcPr>
                    <w:tcW w:w="50" w:type="pct"/>
                    <w:hideMark/>
                  </w:tcPr>
                  <w:p w14:paraId="4E0DB06F" w14:textId="77777777" w:rsidR="00996CB1" w:rsidRDefault="00996CB1">
                    <w:pPr>
                      <w:pStyle w:val="Bibliography"/>
                      <w:rPr>
                        <w:noProof/>
                      </w:rPr>
                    </w:pPr>
                    <w:r>
                      <w:rPr>
                        <w:noProof/>
                      </w:rPr>
                      <w:t xml:space="preserve">[2] </w:t>
                    </w:r>
                  </w:p>
                </w:tc>
                <w:tc>
                  <w:tcPr>
                    <w:tcW w:w="0" w:type="auto"/>
                    <w:hideMark/>
                  </w:tcPr>
                  <w:p w14:paraId="7E366F88" w14:textId="77777777" w:rsidR="00996CB1" w:rsidRDefault="00996CB1">
                    <w:pPr>
                      <w:pStyle w:val="Bibliography"/>
                      <w:rPr>
                        <w:noProof/>
                      </w:rPr>
                    </w:pPr>
                    <w:r>
                      <w:rPr>
                        <w:noProof/>
                      </w:rPr>
                      <w:t xml:space="preserve">B. Schneier, "Description of a New Variable-Length Key, 64-Bit Block Cipher (Blowfish)," in </w:t>
                    </w:r>
                    <w:r>
                      <w:rPr>
                        <w:i/>
                        <w:iCs/>
                        <w:noProof/>
                      </w:rPr>
                      <w:t>Fast Software Encryption, Cambridge Security Workshop Proceedings</w:t>
                    </w:r>
                    <w:r>
                      <w:rPr>
                        <w:noProof/>
                      </w:rPr>
                      <w:t xml:space="preserve">, 1993. </w:t>
                    </w:r>
                  </w:p>
                </w:tc>
              </w:tr>
              <w:tr w:rsidR="00996CB1" w14:paraId="3313C87C" w14:textId="77777777">
                <w:trPr>
                  <w:divId w:val="1061715644"/>
                  <w:tblCellSpacing w:w="15" w:type="dxa"/>
                </w:trPr>
                <w:tc>
                  <w:tcPr>
                    <w:tcW w:w="50" w:type="pct"/>
                    <w:hideMark/>
                  </w:tcPr>
                  <w:p w14:paraId="04211902" w14:textId="77777777" w:rsidR="00996CB1" w:rsidRDefault="00996CB1">
                    <w:pPr>
                      <w:pStyle w:val="Bibliography"/>
                      <w:rPr>
                        <w:noProof/>
                      </w:rPr>
                    </w:pPr>
                    <w:r>
                      <w:rPr>
                        <w:noProof/>
                      </w:rPr>
                      <w:t xml:space="preserve">[3] </w:t>
                    </w:r>
                  </w:p>
                </w:tc>
                <w:tc>
                  <w:tcPr>
                    <w:tcW w:w="0" w:type="auto"/>
                    <w:hideMark/>
                  </w:tcPr>
                  <w:p w14:paraId="04C9216B" w14:textId="77777777" w:rsidR="00996CB1" w:rsidRDefault="00996CB1">
                    <w:pPr>
                      <w:pStyle w:val="Bibliography"/>
                      <w:rPr>
                        <w:noProof/>
                      </w:rPr>
                    </w:pPr>
                    <w:r>
                      <w:rPr>
                        <w:noProof/>
                      </w:rPr>
                      <w:t xml:space="preserve">B. Schneier, "Twofish Cryptanalysis Rumors," </w:t>
                    </w:r>
                    <w:r>
                      <w:rPr>
                        <w:i/>
                        <w:iCs/>
                        <w:noProof/>
                      </w:rPr>
                      <w:t xml:space="preserve">Schneier on Security, </w:t>
                    </w:r>
                    <w:r>
                      <w:rPr>
                        <w:noProof/>
                      </w:rPr>
                      <w:t xml:space="preserve">2005. </w:t>
                    </w:r>
                  </w:p>
                </w:tc>
              </w:tr>
              <w:tr w:rsidR="00996CB1" w14:paraId="48EFAB4C" w14:textId="77777777">
                <w:trPr>
                  <w:divId w:val="1061715644"/>
                  <w:tblCellSpacing w:w="15" w:type="dxa"/>
                </w:trPr>
                <w:tc>
                  <w:tcPr>
                    <w:tcW w:w="50" w:type="pct"/>
                    <w:hideMark/>
                  </w:tcPr>
                  <w:p w14:paraId="18FF02E2" w14:textId="77777777" w:rsidR="00996CB1" w:rsidRDefault="00996CB1">
                    <w:pPr>
                      <w:pStyle w:val="Bibliography"/>
                      <w:rPr>
                        <w:noProof/>
                      </w:rPr>
                    </w:pPr>
                    <w:r>
                      <w:rPr>
                        <w:noProof/>
                      </w:rPr>
                      <w:t xml:space="preserve">[4] </w:t>
                    </w:r>
                  </w:p>
                </w:tc>
                <w:tc>
                  <w:tcPr>
                    <w:tcW w:w="0" w:type="auto"/>
                    <w:hideMark/>
                  </w:tcPr>
                  <w:p w14:paraId="0A1E56AC" w14:textId="77777777" w:rsidR="00996CB1" w:rsidRDefault="00996CB1">
                    <w:pPr>
                      <w:pStyle w:val="Bibliography"/>
                      <w:rPr>
                        <w:noProof/>
                      </w:rPr>
                    </w:pPr>
                    <w:r>
                      <w:rPr>
                        <w:noProof/>
                      </w:rPr>
                      <w:t xml:space="preserve">A. Simmonds, P. Sandilands and L. v. Ekert, "An Ontology for Network Security Attacks," in </w:t>
                    </w:r>
                    <w:r>
                      <w:rPr>
                        <w:i/>
                        <w:iCs/>
                        <w:noProof/>
                      </w:rPr>
                      <w:t>Asian applied computing conference</w:t>
                    </w:r>
                    <w:r>
                      <w:rPr>
                        <w:noProof/>
                      </w:rPr>
                      <w:t>, Springer, 2004, p. 317–323.</w:t>
                    </w:r>
                  </w:p>
                </w:tc>
              </w:tr>
              <w:tr w:rsidR="00996CB1" w14:paraId="04F51124" w14:textId="77777777">
                <w:trPr>
                  <w:divId w:val="1061715644"/>
                  <w:tblCellSpacing w:w="15" w:type="dxa"/>
                </w:trPr>
                <w:tc>
                  <w:tcPr>
                    <w:tcW w:w="50" w:type="pct"/>
                    <w:hideMark/>
                  </w:tcPr>
                  <w:p w14:paraId="2D8B5FE6" w14:textId="77777777" w:rsidR="00996CB1" w:rsidRDefault="00996CB1">
                    <w:pPr>
                      <w:pStyle w:val="Bibliography"/>
                      <w:rPr>
                        <w:noProof/>
                      </w:rPr>
                    </w:pPr>
                    <w:r>
                      <w:rPr>
                        <w:noProof/>
                      </w:rPr>
                      <w:t xml:space="preserve">[5] </w:t>
                    </w:r>
                  </w:p>
                </w:tc>
                <w:tc>
                  <w:tcPr>
                    <w:tcW w:w="0" w:type="auto"/>
                    <w:hideMark/>
                  </w:tcPr>
                  <w:p w14:paraId="56EAB380" w14:textId="77777777" w:rsidR="00996CB1" w:rsidRDefault="00996CB1">
                    <w:pPr>
                      <w:pStyle w:val="Bibliography"/>
                      <w:rPr>
                        <w:noProof/>
                      </w:rPr>
                    </w:pPr>
                    <w:r>
                      <w:rPr>
                        <w:noProof/>
                      </w:rPr>
                      <w:t xml:space="preserve">A. Menezes, P. V. Oorschot and S. Vanstone, Handbook of applied cryptography, CRC press, 2018. </w:t>
                    </w:r>
                  </w:p>
                </w:tc>
              </w:tr>
              <w:tr w:rsidR="00996CB1" w14:paraId="6ACF052A" w14:textId="77777777">
                <w:trPr>
                  <w:divId w:val="1061715644"/>
                  <w:tblCellSpacing w:w="15" w:type="dxa"/>
                </w:trPr>
                <w:tc>
                  <w:tcPr>
                    <w:tcW w:w="50" w:type="pct"/>
                    <w:hideMark/>
                  </w:tcPr>
                  <w:p w14:paraId="489F4B2C" w14:textId="77777777" w:rsidR="00996CB1" w:rsidRDefault="00996CB1">
                    <w:pPr>
                      <w:pStyle w:val="Bibliography"/>
                      <w:rPr>
                        <w:noProof/>
                      </w:rPr>
                    </w:pPr>
                    <w:r>
                      <w:rPr>
                        <w:noProof/>
                      </w:rPr>
                      <w:t xml:space="preserve">[6] </w:t>
                    </w:r>
                  </w:p>
                </w:tc>
                <w:tc>
                  <w:tcPr>
                    <w:tcW w:w="0" w:type="auto"/>
                    <w:hideMark/>
                  </w:tcPr>
                  <w:p w14:paraId="2213C08F" w14:textId="77777777" w:rsidR="00996CB1" w:rsidRDefault="00996CB1">
                    <w:pPr>
                      <w:pStyle w:val="Bibliography"/>
                      <w:rPr>
                        <w:noProof/>
                      </w:rPr>
                    </w:pPr>
                    <w:r>
                      <w:rPr>
                        <w:noProof/>
                      </w:rPr>
                      <w:t xml:space="preserve">R. Davis, "The data encryption standard in perspective," </w:t>
                    </w:r>
                    <w:r>
                      <w:rPr>
                        <w:i/>
                        <w:iCs/>
                        <w:noProof/>
                      </w:rPr>
                      <w:t xml:space="preserve">IEEE Communications Society Magazine, </w:t>
                    </w:r>
                    <w:r>
                      <w:rPr>
                        <w:noProof/>
                      </w:rPr>
                      <w:t xml:space="preserve">vol. 16, no. 6, pp. 5-9, 1978. </w:t>
                    </w:r>
                  </w:p>
                </w:tc>
              </w:tr>
              <w:tr w:rsidR="00996CB1" w14:paraId="1A601B52" w14:textId="77777777">
                <w:trPr>
                  <w:divId w:val="1061715644"/>
                  <w:tblCellSpacing w:w="15" w:type="dxa"/>
                </w:trPr>
                <w:tc>
                  <w:tcPr>
                    <w:tcW w:w="50" w:type="pct"/>
                    <w:hideMark/>
                  </w:tcPr>
                  <w:p w14:paraId="23060695" w14:textId="77777777" w:rsidR="00996CB1" w:rsidRDefault="00996CB1">
                    <w:pPr>
                      <w:pStyle w:val="Bibliography"/>
                      <w:rPr>
                        <w:noProof/>
                      </w:rPr>
                    </w:pPr>
                    <w:r>
                      <w:rPr>
                        <w:noProof/>
                      </w:rPr>
                      <w:t xml:space="preserve">[7] </w:t>
                    </w:r>
                  </w:p>
                </w:tc>
                <w:tc>
                  <w:tcPr>
                    <w:tcW w:w="0" w:type="auto"/>
                    <w:hideMark/>
                  </w:tcPr>
                  <w:p w14:paraId="39375261" w14:textId="77777777" w:rsidR="00996CB1" w:rsidRDefault="00996CB1">
                    <w:pPr>
                      <w:pStyle w:val="Bibliography"/>
                      <w:rPr>
                        <w:noProof/>
                      </w:rPr>
                    </w:pPr>
                    <w:r>
                      <w:rPr>
                        <w:noProof/>
                      </w:rPr>
                      <w:t xml:space="preserve">N. S. P. 800-67, Recommendation for the Triple Data Encryption Algorithm (TDEA) Block Cipher, 2004. </w:t>
                    </w:r>
                  </w:p>
                </w:tc>
              </w:tr>
              <w:tr w:rsidR="00996CB1" w14:paraId="071B7CF0" w14:textId="77777777">
                <w:trPr>
                  <w:divId w:val="1061715644"/>
                  <w:tblCellSpacing w:w="15" w:type="dxa"/>
                </w:trPr>
                <w:tc>
                  <w:tcPr>
                    <w:tcW w:w="50" w:type="pct"/>
                    <w:hideMark/>
                  </w:tcPr>
                  <w:p w14:paraId="7404E896" w14:textId="77777777" w:rsidR="00996CB1" w:rsidRDefault="00996CB1">
                    <w:pPr>
                      <w:pStyle w:val="Bibliography"/>
                      <w:rPr>
                        <w:noProof/>
                      </w:rPr>
                    </w:pPr>
                    <w:r>
                      <w:rPr>
                        <w:noProof/>
                      </w:rPr>
                      <w:t xml:space="preserve">[8] </w:t>
                    </w:r>
                  </w:p>
                </w:tc>
                <w:tc>
                  <w:tcPr>
                    <w:tcW w:w="0" w:type="auto"/>
                    <w:hideMark/>
                  </w:tcPr>
                  <w:p w14:paraId="7B5BAD7D" w14:textId="77777777" w:rsidR="00996CB1" w:rsidRDefault="00996CB1">
                    <w:pPr>
                      <w:pStyle w:val="Bibliography"/>
                      <w:rPr>
                        <w:noProof/>
                      </w:rPr>
                    </w:pPr>
                    <w:r>
                      <w:rPr>
                        <w:noProof/>
                      </w:rPr>
                      <w:t xml:space="preserve">J. Daemen and V. Rijmen, "The Advanced Encryption Standard Process," in </w:t>
                    </w:r>
                    <w:r>
                      <w:rPr>
                        <w:i/>
                        <w:iCs/>
                        <w:noProof/>
                      </w:rPr>
                      <w:t>The Design of Rijndael</w:t>
                    </w:r>
                    <w:r>
                      <w:rPr>
                        <w:noProof/>
                      </w:rPr>
                      <w:t>, Springer, 2002, pp. 1-8.</w:t>
                    </w:r>
                  </w:p>
                </w:tc>
              </w:tr>
              <w:tr w:rsidR="00996CB1" w14:paraId="3B4C347C" w14:textId="77777777">
                <w:trPr>
                  <w:divId w:val="1061715644"/>
                  <w:tblCellSpacing w:w="15" w:type="dxa"/>
                </w:trPr>
                <w:tc>
                  <w:tcPr>
                    <w:tcW w:w="50" w:type="pct"/>
                    <w:hideMark/>
                  </w:tcPr>
                  <w:p w14:paraId="4494C5A6" w14:textId="77777777" w:rsidR="00996CB1" w:rsidRDefault="00996CB1">
                    <w:pPr>
                      <w:pStyle w:val="Bibliography"/>
                      <w:rPr>
                        <w:noProof/>
                      </w:rPr>
                    </w:pPr>
                    <w:r>
                      <w:rPr>
                        <w:noProof/>
                      </w:rPr>
                      <w:t xml:space="preserve">[9] </w:t>
                    </w:r>
                  </w:p>
                </w:tc>
                <w:tc>
                  <w:tcPr>
                    <w:tcW w:w="0" w:type="auto"/>
                    <w:hideMark/>
                  </w:tcPr>
                  <w:p w14:paraId="1A6F4F91" w14:textId="77777777" w:rsidR="00996CB1" w:rsidRDefault="00996CB1">
                    <w:pPr>
                      <w:pStyle w:val="Bibliography"/>
                      <w:rPr>
                        <w:noProof/>
                      </w:rPr>
                    </w:pPr>
                    <w:r>
                      <w:rPr>
                        <w:noProof/>
                      </w:rPr>
                      <w:t xml:space="preserve">M. Matsui and T. Tokita, "MISTY , KASUMI and Camellia Cipher Algorithm Development," </w:t>
                    </w:r>
                    <w:r>
                      <w:rPr>
                        <w:i/>
                        <w:iCs/>
                        <w:noProof/>
                      </w:rPr>
                      <w:t xml:space="preserve">Mitsibishi Electric Advance (Mitsibishi Electric corp.), </w:t>
                    </w:r>
                    <w:r>
                      <w:rPr>
                        <w:noProof/>
                      </w:rPr>
                      <w:t xml:space="preserve">2002. </w:t>
                    </w:r>
                  </w:p>
                </w:tc>
              </w:tr>
              <w:tr w:rsidR="00996CB1" w14:paraId="729E2DBF" w14:textId="77777777">
                <w:trPr>
                  <w:divId w:val="1061715644"/>
                  <w:tblCellSpacing w:w="15" w:type="dxa"/>
                </w:trPr>
                <w:tc>
                  <w:tcPr>
                    <w:tcW w:w="50" w:type="pct"/>
                    <w:hideMark/>
                  </w:tcPr>
                  <w:p w14:paraId="75864579" w14:textId="77777777" w:rsidR="00996CB1" w:rsidRDefault="00996CB1">
                    <w:pPr>
                      <w:pStyle w:val="Bibliography"/>
                      <w:rPr>
                        <w:noProof/>
                      </w:rPr>
                    </w:pPr>
                    <w:r>
                      <w:rPr>
                        <w:noProof/>
                      </w:rPr>
                      <w:t xml:space="preserve">[10] </w:t>
                    </w:r>
                  </w:p>
                </w:tc>
                <w:tc>
                  <w:tcPr>
                    <w:tcW w:w="0" w:type="auto"/>
                    <w:hideMark/>
                  </w:tcPr>
                  <w:p w14:paraId="3B241749" w14:textId="77777777" w:rsidR="00996CB1" w:rsidRDefault="00996CB1">
                    <w:pPr>
                      <w:pStyle w:val="Bibliography"/>
                      <w:rPr>
                        <w:noProof/>
                      </w:rPr>
                    </w:pPr>
                    <w:r>
                      <w:rPr>
                        <w:noProof/>
                      </w:rPr>
                      <w:t xml:space="preserve">"General Report on the Design, Speification and Evaluation of 3GPP Standard Confidentiality and Integrity Algorithms," </w:t>
                    </w:r>
                    <w:r>
                      <w:rPr>
                        <w:i/>
                        <w:iCs/>
                        <w:noProof/>
                      </w:rPr>
                      <w:t xml:space="preserve">3GPP, </w:t>
                    </w:r>
                    <w:r>
                      <w:rPr>
                        <w:noProof/>
                      </w:rPr>
                      <w:t xml:space="preserve">2009. </w:t>
                    </w:r>
                  </w:p>
                </w:tc>
              </w:tr>
              <w:tr w:rsidR="00996CB1" w14:paraId="2CB0ACDA" w14:textId="77777777">
                <w:trPr>
                  <w:divId w:val="1061715644"/>
                  <w:tblCellSpacing w:w="15" w:type="dxa"/>
                </w:trPr>
                <w:tc>
                  <w:tcPr>
                    <w:tcW w:w="50" w:type="pct"/>
                    <w:hideMark/>
                  </w:tcPr>
                  <w:p w14:paraId="394DFD9C" w14:textId="77777777" w:rsidR="00996CB1" w:rsidRDefault="00996CB1">
                    <w:pPr>
                      <w:pStyle w:val="Bibliography"/>
                      <w:rPr>
                        <w:noProof/>
                      </w:rPr>
                    </w:pPr>
                    <w:r>
                      <w:rPr>
                        <w:noProof/>
                      </w:rPr>
                      <w:t xml:space="preserve">[11] </w:t>
                    </w:r>
                  </w:p>
                </w:tc>
                <w:tc>
                  <w:tcPr>
                    <w:tcW w:w="0" w:type="auto"/>
                    <w:hideMark/>
                  </w:tcPr>
                  <w:p w14:paraId="00072204" w14:textId="77777777" w:rsidR="00996CB1" w:rsidRDefault="00996CB1">
                    <w:pPr>
                      <w:pStyle w:val="Bibliography"/>
                      <w:rPr>
                        <w:noProof/>
                      </w:rPr>
                    </w:pPr>
                    <w:r>
                      <w:rPr>
                        <w:noProof/>
                      </w:rPr>
                      <w:t xml:space="preserve">O. Dunkelman, N. Keller and A. Shamir, "A Practical-Time Related-Key Attack on the KASUMI Cryptosystem Used in GSM and 3G Telephony," </w:t>
                    </w:r>
                    <w:r>
                      <w:rPr>
                        <w:i/>
                        <w:iCs/>
                        <w:noProof/>
                      </w:rPr>
                      <w:t xml:space="preserve">Journal of Cryptology, </w:t>
                    </w:r>
                    <w:r>
                      <w:rPr>
                        <w:noProof/>
                      </w:rPr>
                      <w:t xml:space="preserve">vol. 27, p. 824–849, 2014. </w:t>
                    </w:r>
                  </w:p>
                </w:tc>
              </w:tr>
              <w:tr w:rsidR="00996CB1" w14:paraId="7CCC56BA" w14:textId="77777777">
                <w:trPr>
                  <w:divId w:val="1061715644"/>
                  <w:tblCellSpacing w:w="15" w:type="dxa"/>
                </w:trPr>
                <w:tc>
                  <w:tcPr>
                    <w:tcW w:w="50" w:type="pct"/>
                    <w:hideMark/>
                  </w:tcPr>
                  <w:p w14:paraId="10E3DFEC" w14:textId="77777777" w:rsidR="00996CB1" w:rsidRDefault="00996CB1">
                    <w:pPr>
                      <w:pStyle w:val="Bibliography"/>
                      <w:rPr>
                        <w:noProof/>
                      </w:rPr>
                    </w:pPr>
                    <w:r>
                      <w:rPr>
                        <w:noProof/>
                      </w:rPr>
                      <w:t xml:space="preserve">[12] </w:t>
                    </w:r>
                  </w:p>
                </w:tc>
                <w:tc>
                  <w:tcPr>
                    <w:tcW w:w="0" w:type="auto"/>
                    <w:hideMark/>
                  </w:tcPr>
                  <w:p w14:paraId="11120EBE" w14:textId="77777777" w:rsidR="00996CB1" w:rsidRDefault="00996CB1">
                    <w:pPr>
                      <w:pStyle w:val="Bibliography"/>
                      <w:rPr>
                        <w:noProof/>
                      </w:rPr>
                    </w:pPr>
                    <w:r>
                      <w:rPr>
                        <w:noProof/>
                      </w:rPr>
                      <w:t xml:space="preserve">R. L. Rivest, A. Shamir and L. Adleman, "A Method for Obtaining Digital Signatures and Public-Key Cryptosystems," </w:t>
                    </w:r>
                    <w:r>
                      <w:rPr>
                        <w:i/>
                        <w:iCs/>
                        <w:noProof/>
                      </w:rPr>
                      <w:t xml:space="preserve">Communication of the ACM, </w:t>
                    </w:r>
                    <w:r>
                      <w:rPr>
                        <w:noProof/>
                      </w:rPr>
                      <w:t xml:space="preserve">vol. 21, no. 2, 1978. </w:t>
                    </w:r>
                  </w:p>
                </w:tc>
              </w:tr>
              <w:tr w:rsidR="00996CB1" w14:paraId="241B1ED9" w14:textId="77777777">
                <w:trPr>
                  <w:divId w:val="1061715644"/>
                  <w:tblCellSpacing w:w="15" w:type="dxa"/>
                </w:trPr>
                <w:tc>
                  <w:tcPr>
                    <w:tcW w:w="50" w:type="pct"/>
                    <w:hideMark/>
                  </w:tcPr>
                  <w:p w14:paraId="46281741" w14:textId="77777777" w:rsidR="00996CB1" w:rsidRDefault="00996CB1">
                    <w:pPr>
                      <w:pStyle w:val="Bibliography"/>
                      <w:rPr>
                        <w:noProof/>
                      </w:rPr>
                    </w:pPr>
                    <w:r>
                      <w:rPr>
                        <w:noProof/>
                      </w:rPr>
                      <w:t xml:space="preserve">[13] </w:t>
                    </w:r>
                  </w:p>
                </w:tc>
                <w:tc>
                  <w:tcPr>
                    <w:tcW w:w="0" w:type="auto"/>
                    <w:hideMark/>
                  </w:tcPr>
                  <w:p w14:paraId="0B10F1DB" w14:textId="77777777" w:rsidR="00996CB1" w:rsidRDefault="00996CB1">
                    <w:pPr>
                      <w:pStyle w:val="Bibliography"/>
                      <w:rPr>
                        <w:noProof/>
                      </w:rPr>
                    </w:pPr>
                    <w:r>
                      <w:rPr>
                        <w:noProof/>
                      </w:rPr>
                      <w:t xml:space="preserve">W. Diffie and M. Hellman, "New directions in cryptography," </w:t>
                    </w:r>
                    <w:r>
                      <w:rPr>
                        <w:i/>
                        <w:iCs/>
                        <w:noProof/>
                      </w:rPr>
                      <w:t xml:space="preserve">IEEE Transactions on Information Theory, </w:t>
                    </w:r>
                    <w:r>
                      <w:rPr>
                        <w:noProof/>
                      </w:rPr>
                      <w:t xml:space="preserve">vol. 22, no. 6, pp. 644-654, 1976. </w:t>
                    </w:r>
                  </w:p>
                </w:tc>
              </w:tr>
              <w:tr w:rsidR="00996CB1" w14:paraId="2E303073" w14:textId="77777777">
                <w:trPr>
                  <w:divId w:val="1061715644"/>
                  <w:tblCellSpacing w:w="15" w:type="dxa"/>
                </w:trPr>
                <w:tc>
                  <w:tcPr>
                    <w:tcW w:w="50" w:type="pct"/>
                    <w:hideMark/>
                  </w:tcPr>
                  <w:p w14:paraId="3F7B3ED4" w14:textId="77777777" w:rsidR="00996CB1" w:rsidRDefault="00996CB1">
                    <w:pPr>
                      <w:pStyle w:val="Bibliography"/>
                      <w:rPr>
                        <w:noProof/>
                      </w:rPr>
                    </w:pPr>
                    <w:r>
                      <w:rPr>
                        <w:noProof/>
                      </w:rPr>
                      <w:t xml:space="preserve">[14] </w:t>
                    </w:r>
                  </w:p>
                </w:tc>
                <w:tc>
                  <w:tcPr>
                    <w:tcW w:w="0" w:type="auto"/>
                    <w:hideMark/>
                  </w:tcPr>
                  <w:p w14:paraId="7626163E" w14:textId="77777777" w:rsidR="00996CB1" w:rsidRDefault="00996CB1">
                    <w:pPr>
                      <w:pStyle w:val="Bibliography"/>
                      <w:rPr>
                        <w:noProof/>
                      </w:rPr>
                    </w:pPr>
                    <w:r>
                      <w:rPr>
                        <w:noProof/>
                      </w:rPr>
                      <w:t xml:space="preserve">N. Koblitz, "Elliptic curve cryptosystems," </w:t>
                    </w:r>
                    <w:r>
                      <w:rPr>
                        <w:i/>
                        <w:iCs/>
                        <w:noProof/>
                      </w:rPr>
                      <w:t xml:space="preserve">Mathematics of computation, </w:t>
                    </w:r>
                    <w:r>
                      <w:rPr>
                        <w:noProof/>
                      </w:rPr>
                      <w:t xml:space="preserve">vol. 48, no. 177, pp. 203-209, 1987. </w:t>
                    </w:r>
                  </w:p>
                </w:tc>
              </w:tr>
              <w:tr w:rsidR="00996CB1" w14:paraId="60EEDF6D" w14:textId="77777777">
                <w:trPr>
                  <w:divId w:val="1061715644"/>
                  <w:tblCellSpacing w:w="15" w:type="dxa"/>
                </w:trPr>
                <w:tc>
                  <w:tcPr>
                    <w:tcW w:w="50" w:type="pct"/>
                    <w:hideMark/>
                  </w:tcPr>
                  <w:p w14:paraId="09BF8339" w14:textId="77777777" w:rsidR="00996CB1" w:rsidRDefault="00996CB1">
                    <w:pPr>
                      <w:pStyle w:val="Bibliography"/>
                      <w:rPr>
                        <w:noProof/>
                      </w:rPr>
                    </w:pPr>
                    <w:r>
                      <w:rPr>
                        <w:noProof/>
                      </w:rPr>
                      <w:t xml:space="preserve">[15] </w:t>
                    </w:r>
                  </w:p>
                </w:tc>
                <w:tc>
                  <w:tcPr>
                    <w:tcW w:w="0" w:type="auto"/>
                    <w:hideMark/>
                  </w:tcPr>
                  <w:p w14:paraId="1319D436" w14:textId="77777777" w:rsidR="00996CB1" w:rsidRDefault="00996CB1">
                    <w:pPr>
                      <w:pStyle w:val="Bibliography"/>
                      <w:rPr>
                        <w:noProof/>
                      </w:rPr>
                    </w:pPr>
                    <w:r>
                      <w:rPr>
                        <w:noProof/>
                      </w:rPr>
                      <w:t xml:space="preserve">F. 180, "Secure Hash Standard, Federal Information Processing Standard (FIPS), Publication 180," </w:t>
                    </w:r>
                    <w:r>
                      <w:rPr>
                        <w:i/>
                        <w:iCs/>
                        <w:noProof/>
                      </w:rPr>
                      <w:t xml:space="preserve">NIST, U.S. Dept. of Commerce, </w:t>
                    </w:r>
                    <w:r>
                      <w:rPr>
                        <w:noProof/>
                      </w:rPr>
                      <w:t xml:space="preserve">1993. </w:t>
                    </w:r>
                  </w:p>
                </w:tc>
              </w:tr>
              <w:tr w:rsidR="00996CB1" w14:paraId="6C665345" w14:textId="77777777">
                <w:trPr>
                  <w:divId w:val="1061715644"/>
                  <w:tblCellSpacing w:w="15" w:type="dxa"/>
                </w:trPr>
                <w:tc>
                  <w:tcPr>
                    <w:tcW w:w="50" w:type="pct"/>
                    <w:hideMark/>
                  </w:tcPr>
                  <w:p w14:paraId="46FE4133" w14:textId="77777777" w:rsidR="00996CB1" w:rsidRDefault="00996CB1">
                    <w:pPr>
                      <w:pStyle w:val="Bibliography"/>
                      <w:rPr>
                        <w:noProof/>
                      </w:rPr>
                    </w:pPr>
                    <w:r>
                      <w:rPr>
                        <w:noProof/>
                      </w:rPr>
                      <w:t xml:space="preserve">[16] </w:t>
                    </w:r>
                  </w:p>
                </w:tc>
                <w:tc>
                  <w:tcPr>
                    <w:tcW w:w="0" w:type="auto"/>
                    <w:hideMark/>
                  </w:tcPr>
                  <w:p w14:paraId="23180AE2" w14:textId="77777777" w:rsidR="00996CB1" w:rsidRDefault="00996CB1">
                    <w:pPr>
                      <w:pStyle w:val="Bibliography"/>
                      <w:rPr>
                        <w:noProof/>
                      </w:rPr>
                    </w:pPr>
                    <w:r>
                      <w:rPr>
                        <w:noProof/>
                      </w:rPr>
                      <w:t xml:space="preserve">M. Lamberger, F. Mendel, C. Rechberger, V. Rijmen and M. Schläffer, "Rebound Distinguishers: Results on the Full Whirlpool Compression Function," </w:t>
                    </w:r>
                    <w:r>
                      <w:rPr>
                        <w:i/>
                        <w:iCs/>
                        <w:noProof/>
                      </w:rPr>
                      <w:t xml:space="preserve">Advances in Cryptology – ASIACRYPT, </w:t>
                    </w:r>
                    <w:r>
                      <w:rPr>
                        <w:noProof/>
                      </w:rPr>
                      <w:t xml:space="preserve">2009. </w:t>
                    </w:r>
                  </w:p>
                </w:tc>
              </w:tr>
            </w:tbl>
            <w:p w14:paraId="2C956FBC" w14:textId="77777777" w:rsidR="00996CB1" w:rsidRDefault="00996CB1">
              <w:pPr>
                <w:divId w:val="1061715644"/>
                <w:rPr>
                  <w:noProof/>
                </w:rPr>
              </w:pPr>
            </w:p>
            <w:p w14:paraId="2716B551" w14:textId="608331DC" w:rsidR="001203C5" w:rsidRDefault="001203C5" w:rsidP="001203C5">
              <w:r w:rsidRPr="007F16B5">
                <w:rPr>
                  <w:b/>
                  <w:bCs/>
                  <w:noProof/>
                  <w:sz w:val="16"/>
                  <w:szCs w:val="16"/>
                </w:rPr>
                <w:fldChar w:fldCharType="end"/>
              </w:r>
            </w:p>
          </w:sdtContent>
        </w:sdt>
      </w:sdtContent>
    </w:sdt>
    <w:sectPr w:rsidR="001203C5" w:rsidSect="00CE561D">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16E39" w14:textId="77777777" w:rsidR="00C13137" w:rsidRDefault="00C13137">
      <w:r>
        <w:separator/>
      </w:r>
    </w:p>
  </w:endnote>
  <w:endnote w:type="continuationSeparator" w:id="0">
    <w:p w14:paraId="4BE1EB47" w14:textId="77777777" w:rsidR="00C13137" w:rsidRDefault="00C13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5C8B1" w14:textId="77777777" w:rsidR="00C13137" w:rsidRPr="009A0AA6" w:rsidRDefault="00C13137" w:rsidP="009A0AA6">
      <w:pPr>
        <w:pStyle w:val="Footer"/>
      </w:pPr>
    </w:p>
  </w:footnote>
  <w:footnote w:type="continuationSeparator" w:id="0">
    <w:p w14:paraId="5F6803D9" w14:textId="77777777" w:rsidR="00C13137" w:rsidRDefault="00C13137">
      <w:r>
        <w:continuationSeparator/>
      </w:r>
    </w:p>
  </w:footnote>
  <w:footnote w:id="1">
    <w:p w14:paraId="4E35C723" w14:textId="491DC5C3" w:rsidR="00483798" w:rsidRPr="00BE6ED7" w:rsidRDefault="00483798" w:rsidP="00BE6ED7">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B4570F">
      <w:rPr>
        <w:noProof/>
      </w:rPr>
      <w:t>7</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A5D"/>
    <w:multiLevelType w:val="hybridMultilevel"/>
    <w:tmpl w:val="6E7C1F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88B7EEB"/>
    <w:multiLevelType w:val="hybridMultilevel"/>
    <w:tmpl w:val="C9B237A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1BAB"/>
    <w:multiLevelType w:val="hybridMultilevel"/>
    <w:tmpl w:val="4AC6178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0CD57BAA"/>
    <w:multiLevelType w:val="hybridMultilevel"/>
    <w:tmpl w:val="07988D18"/>
    <w:lvl w:ilvl="0" w:tplc="3A7AAE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F4C20"/>
    <w:multiLevelType w:val="hybridMultilevel"/>
    <w:tmpl w:val="4FD659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E2FDB"/>
    <w:multiLevelType w:val="hybridMultilevel"/>
    <w:tmpl w:val="18A86A0A"/>
    <w:lvl w:ilvl="0" w:tplc="97947AA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82D70AD"/>
    <w:multiLevelType w:val="hybridMultilevel"/>
    <w:tmpl w:val="893E9978"/>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2B522F81"/>
    <w:multiLevelType w:val="hybridMultilevel"/>
    <w:tmpl w:val="F2ECC8E6"/>
    <w:lvl w:ilvl="0" w:tplc="04090017">
      <w:start w:val="1"/>
      <w:numFmt w:val="lowerLetter"/>
      <w:lvlText w:val="%1)"/>
      <w:lvlJc w:val="left"/>
      <w:pPr>
        <w:ind w:left="1170" w:hanging="360"/>
      </w:pPr>
    </w:lvl>
    <w:lvl w:ilvl="1" w:tplc="04090017">
      <w:start w:val="1"/>
      <w:numFmt w:val="lowerLetter"/>
      <w:lvlText w:val="%2)"/>
      <w:lvlJc w:val="left"/>
      <w:pPr>
        <w:ind w:left="117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2FAE5653"/>
    <w:multiLevelType w:val="hybridMultilevel"/>
    <w:tmpl w:val="24F4F242"/>
    <w:lvl w:ilvl="0" w:tplc="53901D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C762CC"/>
    <w:multiLevelType w:val="hybridMultilevel"/>
    <w:tmpl w:val="60668D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AF34CE7"/>
    <w:multiLevelType w:val="hybridMultilevel"/>
    <w:tmpl w:val="A2761AA4"/>
    <w:lvl w:ilvl="0" w:tplc="04090017">
      <w:start w:val="1"/>
      <w:numFmt w:val="lowerLetter"/>
      <w:lvlText w:val="%1)"/>
      <w:lvlJc w:val="left"/>
      <w:pPr>
        <w:ind w:left="1170" w:hanging="360"/>
      </w:pPr>
    </w:lvl>
    <w:lvl w:ilvl="1" w:tplc="04090011">
      <w:start w:val="1"/>
      <w:numFmt w:val="decimal"/>
      <w:lvlText w:val="%2)"/>
      <w:lvlJc w:val="left"/>
      <w:pPr>
        <w:ind w:left="9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40C33916"/>
    <w:multiLevelType w:val="hybridMultilevel"/>
    <w:tmpl w:val="86FE62C2"/>
    <w:lvl w:ilvl="0" w:tplc="3C9A3F32">
      <w:start w:val="1"/>
      <w:numFmt w:val="bullet"/>
      <w:lvlText w:val=""/>
      <w:lvlJc w:val="left"/>
      <w:pPr>
        <w:ind w:left="648" w:hanging="360"/>
      </w:pPr>
      <w:rPr>
        <w:rFonts w:ascii="Symbol" w:hAnsi="Symbol" w:hint="default"/>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13" w15:restartNumberingAfterBreak="0">
    <w:nsid w:val="41161991"/>
    <w:multiLevelType w:val="hybridMultilevel"/>
    <w:tmpl w:val="93C0B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5DA7ADD"/>
    <w:multiLevelType w:val="hybridMultilevel"/>
    <w:tmpl w:val="7E96D86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7794113"/>
    <w:multiLevelType w:val="hybridMultilevel"/>
    <w:tmpl w:val="2828E866"/>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48122695"/>
    <w:multiLevelType w:val="hybridMultilevel"/>
    <w:tmpl w:val="98E05DC4"/>
    <w:lvl w:ilvl="0" w:tplc="32DA5574">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4A6B3305"/>
    <w:multiLevelType w:val="hybridMultilevel"/>
    <w:tmpl w:val="4FD6598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7810CB"/>
    <w:multiLevelType w:val="hybridMultilevel"/>
    <w:tmpl w:val="0A280B8A"/>
    <w:lvl w:ilvl="0" w:tplc="ECEEEF5E">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1" w15:restartNumberingAfterBreak="0">
    <w:nsid w:val="4DAB71A3"/>
    <w:multiLevelType w:val="hybridMultilevel"/>
    <w:tmpl w:val="2AF8BF8A"/>
    <w:lvl w:ilvl="0" w:tplc="C34CB29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4E4C0026"/>
    <w:multiLevelType w:val="hybridMultilevel"/>
    <w:tmpl w:val="AE6E3F96"/>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097F81"/>
    <w:multiLevelType w:val="hybridMultilevel"/>
    <w:tmpl w:val="60668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971C5"/>
    <w:multiLevelType w:val="hybridMultilevel"/>
    <w:tmpl w:val="F0CA1E3A"/>
    <w:lvl w:ilvl="0" w:tplc="1294215C">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62802618"/>
    <w:multiLevelType w:val="hybridMultilevel"/>
    <w:tmpl w:val="87E02DB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B61B94"/>
    <w:multiLevelType w:val="hybridMultilevel"/>
    <w:tmpl w:val="835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528CE"/>
    <w:multiLevelType w:val="hybridMultilevel"/>
    <w:tmpl w:val="A86A53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5754E9B"/>
    <w:multiLevelType w:val="hybridMultilevel"/>
    <w:tmpl w:val="5D40BC20"/>
    <w:lvl w:ilvl="0" w:tplc="9ACAC8EA">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77F83D96"/>
    <w:multiLevelType w:val="hybridMultilevel"/>
    <w:tmpl w:val="ABEAE31A"/>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A7B06B4"/>
    <w:multiLevelType w:val="hybridMultilevel"/>
    <w:tmpl w:val="BFAA7F68"/>
    <w:lvl w:ilvl="0" w:tplc="18D622CC">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7CA64F55"/>
    <w:multiLevelType w:val="hybridMultilevel"/>
    <w:tmpl w:val="A86A536A"/>
    <w:lvl w:ilvl="0" w:tplc="6DCA48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525517">
    <w:abstractNumId w:val="20"/>
  </w:num>
  <w:num w:numId="2" w16cid:durableId="743256296">
    <w:abstractNumId w:val="14"/>
  </w:num>
  <w:num w:numId="3" w16cid:durableId="1162233136">
    <w:abstractNumId w:val="30"/>
  </w:num>
  <w:num w:numId="4" w16cid:durableId="1854030547">
    <w:abstractNumId w:val="32"/>
  </w:num>
  <w:num w:numId="5" w16cid:durableId="1154878534">
    <w:abstractNumId w:val="11"/>
  </w:num>
  <w:num w:numId="6" w16cid:durableId="1553343978">
    <w:abstractNumId w:val="8"/>
  </w:num>
  <w:num w:numId="7" w16cid:durableId="46805887">
    <w:abstractNumId w:val="13"/>
  </w:num>
  <w:num w:numId="8" w16cid:durableId="265384816">
    <w:abstractNumId w:val="28"/>
  </w:num>
  <w:num w:numId="9" w16cid:durableId="1386220763">
    <w:abstractNumId w:val="29"/>
  </w:num>
  <w:num w:numId="10" w16cid:durableId="1050762473">
    <w:abstractNumId w:val="23"/>
  </w:num>
  <w:num w:numId="11" w16cid:durableId="2008316323">
    <w:abstractNumId w:val="5"/>
  </w:num>
  <w:num w:numId="12" w16cid:durableId="680938776">
    <w:abstractNumId w:val="9"/>
  </w:num>
  <w:num w:numId="13" w16cid:durableId="210002565">
    <w:abstractNumId w:val="3"/>
  </w:num>
  <w:num w:numId="14" w16cid:durableId="1930845212">
    <w:abstractNumId w:val="24"/>
  </w:num>
  <w:num w:numId="15" w16cid:durableId="225915916">
    <w:abstractNumId w:val="25"/>
  </w:num>
  <w:num w:numId="16" w16cid:durableId="876235873">
    <w:abstractNumId w:val="10"/>
  </w:num>
  <w:num w:numId="17" w16cid:durableId="2029209102">
    <w:abstractNumId w:val="17"/>
  </w:num>
  <w:num w:numId="18" w16cid:durableId="989408115">
    <w:abstractNumId w:val="16"/>
  </w:num>
  <w:num w:numId="19" w16cid:durableId="543635836">
    <w:abstractNumId w:val="12"/>
  </w:num>
  <w:num w:numId="20" w16cid:durableId="272901153">
    <w:abstractNumId w:val="7"/>
  </w:num>
  <w:num w:numId="21" w16cid:durableId="607542568">
    <w:abstractNumId w:val="19"/>
  </w:num>
  <w:num w:numId="22" w16cid:durableId="1795948667">
    <w:abstractNumId w:val="21"/>
  </w:num>
  <w:num w:numId="23" w16cid:durableId="1726099723">
    <w:abstractNumId w:val="31"/>
  </w:num>
  <w:num w:numId="24" w16cid:durableId="593982035">
    <w:abstractNumId w:val="6"/>
  </w:num>
  <w:num w:numId="25" w16cid:durableId="1756897963">
    <w:abstractNumId w:val="4"/>
  </w:num>
  <w:num w:numId="26" w16cid:durableId="2005819132">
    <w:abstractNumId w:val="15"/>
  </w:num>
  <w:num w:numId="27" w16cid:durableId="903562859">
    <w:abstractNumId w:val="26"/>
  </w:num>
  <w:num w:numId="28" w16cid:durableId="1713336797">
    <w:abstractNumId w:val="27"/>
  </w:num>
  <w:num w:numId="29" w16cid:durableId="773289465">
    <w:abstractNumId w:val="0"/>
  </w:num>
  <w:num w:numId="30" w16cid:durableId="1306275980">
    <w:abstractNumId w:val="18"/>
  </w:num>
  <w:num w:numId="31" w16cid:durableId="1754207656">
    <w:abstractNumId w:val="1"/>
  </w:num>
  <w:num w:numId="32" w16cid:durableId="1013529273">
    <w:abstractNumId w:val="2"/>
  </w:num>
  <w:num w:numId="33" w16cid:durableId="924995955">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4"/>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NKkFACvjtXotAAAA"/>
  </w:docVars>
  <w:rsids>
    <w:rsidRoot w:val="00732E46"/>
    <w:rsid w:val="00002FAF"/>
    <w:rsid w:val="000069A6"/>
    <w:rsid w:val="00011E8B"/>
    <w:rsid w:val="00016B91"/>
    <w:rsid w:val="000210D9"/>
    <w:rsid w:val="00031727"/>
    <w:rsid w:val="00033138"/>
    <w:rsid w:val="00035DC4"/>
    <w:rsid w:val="000374C4"/>
    <w:rsid w:val="000403AE"/>
    <w:rsid w:val="00053B2E"/>
    <w:rsid w:val="0005405A"/>
    <w:rsid w:val="00054D92"/>
    <w:rsid w:val="00055102"/>
    <w:rsid w:val="000650E5"/>
    <w:rsid w:val="00071DE2"/>
    <w:rsid w:val="00071EFF"/>
    <w:rsid w:val="00081747"/>
    <w:rsid w:val="00084C9E"/>
    <w:rsid w:val="00085D7A"/>
    <w:rsid w:val="0009067F"/>
    <w:rsid w:val="00094B56"/>
    <w:rsid w:val="00094FB9"/>
    <w:rsid w:val="000971A7"/>
    <w:rsid w:val="000B25A2"/>
    <w:rsid w:val="000B2ABF"/>
    <w:rsid w:val="000B2BFC"/>
    <w:rsid w:val="000B3E0A"/>
    <w:rsid w:val="000B49BD"/>
    <w:rsid w:val="000C3EF2"/>
    <w:rsid w:val="000C43E4"/>
    <w:rsid w:val="000C4E1B"/>
    <w:rsid w:val="000C7059"/>
    <w:rsid w:val="000D3634"/>
    <w:rsid w:val="000D4C14"/>
    <w:rsid w:val="000D56F1"/>
    <w:rsid w:val="000E169D"/>
    <w:rsid w:val="000E7419"/>
    <w:rsid w:val="000F2C11"/>
    <w:rsid w:val="000F65FB"/>
    <w:rsid w:val="000F6BF9"/>
    <w:rsid w:val="000F7FDF"/>
    <w:rsid w:val="00103DF3"/>
    <w:rsid w:val="00104355"/>
    <w:rsid w:val="0010488E"/>
    <w:rsid w:val="0011002C"/>
    <w:rsid w:val="0011088D"/>
    <w:rsid w:val="00114406"/>
    <w:rsid w:val="001155E7"/>
    <w:rsid w:val="001167E3"/>
    <w:rsid w:val="00117D56"/>
    <w:rsid w:val="001203C5"/>
    <w:rsid w:val="0012606D"/>
    <w:rsid w:val="001312ED"/>
    <w:rsid w:val="00131DEC"/>
    <w:rsid w:val="00134254"/>
    <w:rsid w:val="00136862"/>
    <w:rsid w:val="00136EA3"/>
    <w:rsid w:val="00137FFE"/>
    <w:rsid w:val="0014648C"/>
    <w:rsid w:val="00152AB3"/>
    <w:rsid w:val="00156C57"/>
    <w:rsid w:val="001575F6"/>
    <w:rsid w:val="001579BF"/>
    <w:rsid w:val="00160853"/>
    <w:rsid w:val="00164544"/>
    <w:rsid w:val="00170C54"/>
    <w:rsid w:val="0017377C"/>
    <w:rsid w:val="001743EC"/>
    <w:rsid w:val="00176E60"/>
    <w:rsid w:val="00176EF7"/>
    <w:rsid w:val="00181902"/>
    <w:rsid w:val="00186183"/>
    <w:rsid w:val="00186E8B"/>
    <w:rsid w:val="0019059F"/>
    <w:rsid w:val="00193C96"/>
    <w:rsid w:val="00197269"/>
    <w:rsid w:val="001979CF"/>
    <w:rsid w:val="001A02E9"/>
    <w:rsid w:val="001A5F4B"/>
    <w:rsid w:val="001B0334"/>
    <w:rsid w:val="001B142B"/>
    <w:rsid w:val="001C146E"/>
    <w:rsid w:val="001C1606"/>
    <w:rsid w:val="001E451B"/>
    <w:rsid w:val="001E50E6"/>
    <w:rsid w:val="001E7EDB"/>
    <w:rsid w:val="001F177B"/>
    <w:rsid w:val="001F512A"/>
    <w:rsid w:val="00205DCB"/>
    <w:rsid w:val="0020675A"/>
    <w:rsid w:val="00213363"/>
    <w:rsid w:val="002157E5"/>
    <w:rsid w:val="00221DDB"/>
    <w:rsid w:val="00225709"/>
    <w:rsid w:val="00240318"/>
    <w:rsid w:val="00247182"/>
    <w:rsid w:val="002542A0"/>
    <w:rsid w:val="00264DF0"/>
    <w:rsid w:val="00272301"/>
    <w:rsid w:val="00272BFF"/>
    <w:rsid w:val="00274428"/>
    <w:rsid w:val="00274D81"/>
    <w:rsid w:val="00276E0F"/>
    <w:rsid w:val="00285E41"/>
    <w:rsid w:val="002919FF"/>
    <w:rsid w:val="002A0CAB"/>
    <w:rsid w:val="002A3D32"/>
    <w:rsid w:val="002A7561"/>
    <w:rsid w:val="002B698B"/>
    <w:rsid w:val="002C1F1F"/>
    <w:rsid w:val="002C62E1"/>
    <w:rsid w:val="002D257F"/>
    <w:rsid w:val="002D4158"/>
    <w:rsid w:val="002D50C6"/>
    <w:rsid w:val="002D6CFC"/>
    <w:rsid w:val="002E0BF2"/>
    <w:rsid w:val="002E327C"/>
    <w:rsid w:val="002E6E32"/>
    <w:rsid w:val="002E7BF2"/>
    <w:rsid w:val="002F1789"/>
    <w:rsid w:val="00300446"/>
    <w:rsid w:val="00302324"/>
    <w:rsid w:val="00315652"/>
    <w:rsid w:val="00325841"/>
    <w:rsid w:val="00327C91"/>
    <w:rsid w:val="00335C00"/>
    <w:rsid w:val="00342459"/>
    <w:rsid w:val="00343044"/>
    <w:rsid w:val="003447A6"/>
    <w:rsid w:val="003449D5"/>
    <w:rsid w:val="00350321"/>
    <w:rsid w:val="003518F5"/>
    <w:rsid w:val="003541B4"/>
    <w:rsid w:val="00356B84"/>
    <w:rsid w:val="00357347"/>
    <w:rsid w:val="0036091A"/>
    <w:rsid w:val="00374FA1"/>
    <w:rsid w:val="00380ED1"/>
    <w:rsid w:val="00385490"/>
    <w:rsid w:val="00390A96"/>
    <w:rsid w:val="003A7C7A"/>
    <w:rsid w:val="003B23AD"/>
    <w:rsid w:val="003B3507"/>
    <w:rsid w:val="003B7D7C"/>
    <w:rsid w:val="003C0295"/>
    <w:rsid w:val="003C18EC"/>
    <w:rsid w:val="003C3A22"/>
    <w:rsid w:val="003C4B8D"/>
    <w:rsid w:val="003C5F99"/>
    <w:rsid w:val="003C60BF"/>
    <w:rsid w:val="003D70DB"/>
    <w:rsid w:val="003E63B0"/>
    <w:rsid w:val="003F2FCD"/>
    <w:rsid w:val="00405AA8"/>
    <w:rsid w:val="004063A4"/>
    <w:rsid w:val="00407450"/>
    <w:rsid w:val="00412E65"/>
    <w:rsid w:val="004155C5"/>
    <w:rsid w:val="00424471"/>
    <w:rsid w:val="0042578A"/>
    <w:rsid w:val="00430EEF"/>
    <w:rsid w:val="004511AF"/>
    <w:rsid w:val="00456BF3"/>
    <w:rsid w:val="00457761"/>
    <w:rsid w:val="00465A2B"/>
    <w:rsid w:val="00467396"/>
    <w:rsid w:val="0047296D"/>
    <w:rsid w:val="00474613"/>
    <w:rsid w:val="00482C9B"/>
    <w:rsid w:val="00483798"/>
    <w:rsid w:val="00486BE7"/>
    <w:rsid w:val="00490725"/>
    <w:rsid w:val="00494C14"/>
    <w:rsid w:val="00497052"/>
    <w:rsid w:val="00497671"/>
    <w:rsid w:val="004A635A"/>
    <w:rsid w:val="004A779F"/>
    <w:rsid w:val="004B1E30"/>
    <w:rsid w:val="004B41C4"/>
    <w:rsid w:val="004B44D3"/>
    <w:rsid w:val="004C0137"/>
    <w:rsid w:val="004C5B5A"/>
    <w:rsid w:val="004D13B7"/>
    <w:rsid w:val="004D37C0"/>
    <w:rsid w:val="004D4A44"/>
    <w:rsid w:val="004D4BC1"/>
    <w:rsid w:val="004E2977"/>
    <w:rsid w:val="004E4AFE"/>
    <w:rsid w:val="004E4EA9"/>
    <w:rsid w:val="004E58E0"/>
    <w:rsid w:val="0050145D"/>
    <w:rsid w:val="00502BD0"/>
    <w:rsid w:val="00503D31"/>
    <w:rsid w:val="00511EB3"/>
    <w:rsid w:val="00513174"/>
    <w:rsid w:val="00520F69"/>
    <w:rsid w:val="0052530B"/>
    <w:rsid w:val="00527CE3"/>
    <w:rsid w:val="0054353C"/>
    <w:rsid w:val="00543AD0"/>
    <w:rsid w:val="0054612D"/>
    <w:rsid w:val="00546825"/>
    <w:rsid w:val="00556ADA"/>
    <w:rsid w:val="00567BC9"/>
    <w:rsid w:val="005801F0"/>
    <w:rsid w:val="00583207"/>
    <w:rsid w:val="005837D8"/>
    <w:rsid w:val="005848C6"/>
    <w:rsid w:val="00585B9B"/>
    <w:rsid w:val="00593BF5"/>
    <w:rsid w:val="00595C29"/>
    <w:rsid w:val="0059748B"/>
    <w:rsid w:val="005A6AE0"/>
    <w:rsid w:val="005B0BD5"/>
    <w:rsid w:val="005B43C2"/>
    <w:rsid w:val="005C1D82"/>
    <w:rsid w:val="005C2116"/>
    <w:rsid w:val="005C68BC"/>
    <w:rsid w:val="005C7D84"/>
    <w:rsid w:val="005D623E"/>
    <w:rsid w:val="005E2D10"/>
    <w:rsid w:val="005E3925"/>
    <w:rsid w:val="005F0899"/>
    <w:rsid w:val="005F2F8D"/>
    <w:rsid w:val="005F3B30"/>
    <w:rsid w:val="005F4497"/>
    <w:rsid w:val="005F6230"/>
    <w:rsid w:val="005F7488"/>
    <w:rsid w:val="0060298B"/>
    <w:rsid w:val="00602ED7"/>
    <w:rsid w:val="00603DB8"/>
    <w:rsid w:val="00604629"/>
    <w:rsid w:val="006051D9"/>
    <w:rsid w:val="006135D5"/>
    <w:rsid w:val="006159EE"/>
    <w:rsid w:val="006208B3"/>
    <w:rsid w:val="0062155B"/>
    <w:rsid w:val="00623B75"/>
    <w:rsid w:val="006326CD"/>
    <w:rsid w:val="00637F50"/>
    <w:rsid w:val="00643F8D"/>
    <w:rsid w:val="006514FE"/>
    <w:rsid w:val="00652A20"/>
    <w:rsid w:val="00653905"/>
    <w:rsid w:val="00654ED6"/>
    <w:rsid w:val="00660732"/>
    <w:rsid w:val="00660F88"/>
    <w:rsid w:val="0067046A"/>
    <w:rsid w:val="006807CD"/>
    <w:rsid w:val="0068193F"/>
    <w:rsid w:val="006849BD"/>
    <w:rsid w:val="00685AED"/>
    <w:rsid w:val="00690A80"/>
    <w:rsid w:val="006919FC"/>
    <w:rsid w:val="0069219F"/>
    <w:rsid w:val="00693829"/>
    <w:rsid w:val="00694E0B"/>
    <w:rsid w:val="00695D30"/>
    <w:rsid w:val="006B076C"/>
    <w:rsid w:val="006B27B9"/>
    <w:rsid w:val="006C1AFF"/>
    <w:rsid w:val="006C3174"/>
    <w:rsid w:val="006C36D4"/>
    <w:rsid w:val="006C3B78"/>
    <w:rsid w:val="006C5AC7"/>
    <w:rsid w:val="006C7D3C"/>
    <w:rsid w:val="006D2432"/>
    <w:rsid w:val="006D2BE9"/>
    <w:rsid w:val="006D4535"/>
    <w:rsid w:val="006E0A3B"/>
    <w:rsid w:val="006E42E3"/>
    <w:rsid w:val="006F011D"/>
    <w:rsid w:val="006F105F"/>
    <w:rsid w:val="006F62CC"/>
    <w:rsid w:val="006F62E7"/>
    <w:rsid w:val="006F7330"/>
    <w:rsid w:val="00700CA7"/>
    <w:rsid w:val="00703156"/>
    <w:rsid w:val="007047D5"/>
    <w:rsid w:val="007054D1"/>
    <w:rsid w:val="0070692A"/>
    <w:rsid w:val="0070699F"/>
    <w:rsid w:val="007102F8"/>
    <w:rsid w:val="007120BD"/>
    <w:rsid w:val="00713945"/>
    <w:rsid w:val="007177E5"/>
    <w:rsid w:val="00717DEB"/>
    <w:rsid w:val="00722D46"/>
    <w:rsid w:val="00723356"/>
    <w:rsid w:val="00723C02"/>
    <w:rsid w:val="00723D4A"/>
    <w:rsid w:val="00723E4E"/>
    <w:rsid w:val="00727D59"/>
    <w:rsid w:val="00731940"/>
    <w:rsid w:val="00731EA0"/>
    <w:rsid w:val="00732E46"/>
    <w:rsid w:val="00733026"/>
    <w:rsid w:val="0074021D"/>
    <w:rsid w:val="0074618F"/>
    <w:rsid w:val="0074725F"/>
    <w:rsid w:val="00767C74"/>
    <w:rsid w:val="00771AA2"/>
    <w:rsid w:val="00782126"/>
    <w:rsid w:val="007864C3"/>
    <w:rsid w:val="007A2E80"/>
    <w:rsid w:val="007A35AE"/>
    <w:rsid w:val="007B16CB"/>
    <w:rsid w:val="007B64B6"/>
    <w:rsid w:val="007B6F41"/>
    <w:rsid w:val="007C6367"/>
    <w:rsid w:val="007D4F3E"/>
    <w:rsid w:val="007D71C6"/>
    <w:rsid w:val="007F16B5"/>
    <w:rsid w:val="007F4FB6"/>
    <w:rsid w:val="007F6B06"/>
    <w:rsid w:val="0080584C"/>
    <w:rsid w:val="00806813"/>
    <w:rsid w:val="0080720F"/>
    <w:rsid w:val="00807D85"/>
    <w:rsid w:val="0081562C"/>
    <w:rsid w:val="0082697C"/>
    <w:rsid w:val="0082737B"/>
    <w:rsid w:val="00831868"/>
    <w:rsid w:val="00832082"/>
    <w:rsid w:val="00833CC9"/>
    <w:rsid w:val="00843020"/>
    <w:rsid w:val="008449B2"/>
    <w:rsid w:val="00854248"/>
    <w:rsid w:val="00856A4A"/>
    <w:rsid w:val="00874815"/>
    <w:rsid w:val="0087488D"/>
    <w:rsid w:val="00874977"/>
    <w:rsid w:val="00875440"/>
    <w:rsid w:val="008841EC"/>
    <w:rsid w:val="00886C75"/>
    <w:rsid w:val="0089059A"/>
    <w:rsid w:val="008929E6"/>
    <w:rsid w:val="008942AE"/>
    <w:rsid w:val="008969A6"/>
    <w:rsid w:val="008A0B1C"/>
    <w:rsid w:val="008A0CA0"/>
    <w:rsid w:val="008A541D"/>
    <w:rsid w:val="008A7EFB"/>
    <w:rsid w:val="008A7F3B"/>
    <w:rsid w:val="008B677F"/>
    <w:rsid w:val="008E4F03"/>
    <w:rsid w:val="008E7A6C"/>
    <w:rsid w:val="008F6730"/>
    <w:rsid w:val="0090199B"/>
    <w:rsid w:val="00901CE0"/>
    <w:rsid w:val="009026A8"/>
    <w:rsid w:val="0090758C"/>
    <w:rsid w:val="00910469"/>
    <w:rsid w:val="00912F33"/>
    <w:rsid w:val="009237C0"/>
    <w:rsid w:val="00923BED"/>
    <w:rsid w:val="00932FBA"/>
    <w:rsid w:val="00934052"/>
    <w:rsid w:val="009413ED"/>
    <w:rsid w:val="00941433"/>
    <w:rsid w:val="00942AF7"/>
    <w:rsid w:val="0094591E"/>
    <w:rsid w:val="00945973"/>
    <w:rsid w:val="009472EF"/>
    <w:rsid w:val="009475B6"/>
    <w:rsid w:val="00950455"/>
    <w:rsid w:val="00950B8B"/>
    <w:rsid w:val="00950ED9"/>
    <w:rsid w:val="0095135E"/>
    <w:rsid w:val="00951D0E"/>
    <w:rsid w:val="00951F97"/>
    <w:rsid w:val="0096115D"/>
    <w:rsid w:val="0096199E"/>
    <w:rsid w:val="00961E7C"/>
    <w:rsid w:val="00965A4E"/>
    <w:rsid w:val="00966414"/>
    <w:rsid w:val="0096777B"/>
    <w:rsid w:val="00970C6B"/>
    <w:rsid w:val="00973B78"/>
    <w:rsid w:val="00973BB4"/>
    <w:rsid w:val="0097442F"/>
    <w:rsid w:val="0097503A"/>
    <w:rsid w:val="00976189"/>
    <w:rsid w:val="00987385"/>
    <w:rsid w:val="00991441"/>
    <w:rsid w:val="0099183C"/>
    <w:rsid w:val="00994B7F"/>
    <w:rsid w:val="00996CB1"/>
    <w:rsid w:val="009A0AA6"/>
    <w:rsid w:val="009A2040"/>
    <w:rsid w:val="009A4B79"/>
    <w:rsid w:val="009A54F4"/>
    <w:rsid w:val="009B128B"/>
    <w:rsid w:val="009B1810"/>
    <w:rsid w:val="009B2D63"/>
    <w:rsid w:val="009C44AB"/>
    <w:rsid w:val="009C594E"/>
    <w:rsid w:val="009D2EA0"/>
    <w:rsid w:val="009D5A6E"/>
    <w:rsid w:val="009D7552"/>
    <w:rsid w:val="009E1BF6"/>
    <w:rsid w:val="009E1ED9"/>
    <w:rsid w:val="009E3D17"/>
    <w:rsid w:val="009F722C"/>
    <w:rsid w:val="00A049D2"/>
    <w:rsid w:val="00A2228F"/>
    <w:rsid w:val="00A25C77"/>
    <w:rsid w:val="00A2649E"/>
    <w:rsid w:val="00A27434"/>
    <w:rsid w:val="00A27878"/>
    <w:rsid w:val="00A27D10"/>
    <w:rsid w:val="00A309DB"/>
    <w:rsid w:val="00A3588D"/>
    <w:rsid w:val="00A41540"/>
    <w:rsid w:val="00A45998"/>
    <w:rsid w:val="00A530D2"/>
    <w:rsid w:val="00A6122B"/>
    <w:rsid w:val="00A62CA2"/>
    <w:rsid w:val="00A717DF"/>
    <w:rsid w:val="00A71848"/>
    <w:rsid w:val="00A738A3"/>
    <w:rsid w:val="00A75335"/>
    <w:rsid w:val="00A803DB"/>
    <w:rsid w:val="00A80BDA"/>
    <w:rsid w:val="00A8205A"/>
    <w:rsid w:val="00A82AF2"/>
    <w:rsid w:val="00A853F3"/>
    <w:rsid w:val="00A937AD"/>
    <w:rsid w:val="00A95E77"/>
    <w:rsid w:val="00AA565E"/>
    <w:rsid w:val="00AB4C22"/>
    <w:rsid w:val="00AB5291"/>
    <w:rsid w:val="00AC0946"/>
    <w:rsid w:val="00AC7221"/>
    <w:rsid w:val="00AD19BB"/>
    <w:rsid w:val="00AD2ED2"/>
    <w:rsid w:val="00AD50C7"/>
    <w:rsid w:val="00AD5D28"/>
    <w:rsid w:val="00AE65AD"/>
    <w:rsid w:val="00AF2F63"/>
    <w:rsid w:val="00AF34BC"/>
    <w:rsid w:val="00AF6C27"/>
    <w:rsid w:val="00B00FFE"/>
    <w:rsid w:val="00B02CD7"/>
    <w:rsid w:val="00B050DD"/>
    <w:rsid w:val="00B07BB7"/>
    <w:rsid w:val="00B24A8A"/>
    <w:rsid w:val="00B35FCD"/>
    <w:rsid w:val="00B40568"/>
    <w:rsid w:val="00B414C7"/>
    <w:rsid w:val="00B41DAF"/>
    <w:rsid w:val="00B4570F"/>
    <w:rsid w:val="00B51694"/>
    <w:rsid w:val="00B5230E"/>
    <w:rsid w:val="00B62AE7"/>
    <w:rsid w:val="00B71E29"/>
    <w:rsid w:val="00B756B1"/>
    <w:rsid w:val="00B87629"/>
    <w:rsid w:val="00B96841"/>
    <w:rsid w:val="00BB06E8"/>
    <w:rsid w:val="00BB1397"/>
    <w:rsid w:val="00BB553F"/>
    <w:rsid w:val="00BB77DF"/>
    <w:rsid w:val="00BC0810"/>
    <w:rsid w:val="00BC6CE1"/>
    <w:rsid w:val="00BC6E0D"/>
    <w:rsid w:val="00BC7E82"/>
    <w:rsid w:val="00BD1B70"/>
    <w:rsid w:val="00BE2E69"/>
    <w:rsid w:val="00BE301F"/>
    <w:rsid w:val="00BE3E38"/>
    <w:rsid w:val="00BE52E0"/>
    <w:rsid w:val="00BE61F5"/>
    <w:rsid w:val="00BE6ED7"/>
    <w:rsid w:val="00BF1A0E"/>
    <w:rsid w:val="00BF3A32"/>
    <w:rsid w:val="00BF5504"/>
    <w:rsid w:val="00C0052E"/>
    <w:rsid w:val="00C01D1D"/>
    <w:rsid w:val="00C13137"/>
    <w:rsid w:val="00C13695"/>
    <w:rsid w:val="00C15843"/>
    <w:rsid w:val="00C160A1"/>
    <w:rsid w:val="00C211FF"/>
    <w:rsid w:val="00C24DEE"/>
    <w:rsid w:val="00C313B5"/>
    <w:rsid w:val="00C41841"/>
    <w:rsid w:val="00C43C50"/>
    <w:rsid w:val="00C6023C"/>
    <w:rsid w:val="00C63160"/>
    <w:rsid w:val="00C645E2"/>
    <w:rsid w:val="00C65EAF"/>
    <w:rsid w:val="00C74BB0"/>
    <w:rsid w:val="00C82E73"/>
    <w:rsid w:val="00C92D03"/>
    <w:rsid w:val="00C947BB"/>
    <w:rsid w:val="00C958AE"/>
    <w:rsid w:val="00CA1FD5"/>
    <w:rsid w:val="00CA466B"/>
    <w:rsid w:val="00CB3E55"/>
    <w:rsid w:val="00CC4F01"/>
    <w:rsid w:val="00CC5978"/>
    <w:rsid w:val="00CC65A5"/>
    <w:rsid w:val="00CE28D7"/>
    <w:rsid w:val="00CE49FB"/>
    <w:rsid w:val="00CE561D"/>
    <w:rsid w:val="00CE7A6C"/>
    <w:rsid w:val="00CF04C6"/>
    <w:rsid w:val="00CF267B"/>
    <w:rsid w:val="00CF5F70"/>
    <w:rsid w:val="00D07D26"/>
    <w:rsid w:val="00D11724"/>
    <w:rsid w:val="00D14D4A"/>
    <w:rsid w:val="00D15E31"/>
    <w:rsid w:val="00D232E7"/>
    <w:rsid w:val="00D23E44"/>
    <w:rsid w:val="00D2475C"/>
    <w:rsid w:val="00D253BB"/>
    <w:rsid w:val="00D26372"/>
    <w:rsid w:val="00D27627"/>
    <w:rsid w:val="00D27CDB"/>
    <w:rsid w:val="00D3340A"/>
    <w:rsid w:val="00D35050"/>
    <w:rsid w:val="00D3624D"/>
    <w:rsid w:val="00D41664"/>
    <w:rsid w:val="00D41B95"/>
    <w:rsid w:val="00D4222C"/>
    <w:rsid w:val="00D45B15"/>
    <w:rsid w:val="00D50F79"/>
    <w:rsid w:val="00D52D72"/>
    <w:rsid w:val="00D55C82"/>
    <w:rsid w:val="00D56DE7"/>
    <w:rsid w:val="00D570F2"/>
    <w:rsid w:val="00D61CB1"/>
    <w:rsid w:val="00D6215B"/>
    <w:rsid w:val="00D63AD9"/>
    <w:rsid w:val="00D706EE"/>
    <w:rsid w:val="00D73667"/>
    <w:rsid w:val="00D73C03"/>
    <w:rsid w:val="00D75452"/>
    <w:rsid w:val="00D81F39"/>
    <w:rsid w:val="00D844DF"/>
    <w:rsid w:val="00D919A7"/>
    <w:rsid w:val="00D93FC1"/>
    <w:rsid w:val="00D947A4"/>
    <w:rsid w:val="00DA34C3"/>
    <w:rsid w:val="00DA6BD8"/>
    <w:rsid w:val="00DB1584"/>
    <w:rsid w:val="00DB1972"/>
    <w:rsid w:val="00DB1D13"/>
    <w:rsid w:val="00DB23C3"/>
    <w:rsid w:val="00DB3364"/>
    <w:rsid w:val="00DB6E91"/>
    <w:rsid w:val="00DC0781"/>
    <w:rsid w:val="00DC758F"/>
    <w:rsid w:val="00DE0DEA"/>
    <w:rsid w:val="00DE2765"/>
    <w:rsid w:val="00DE74C6"/>
    <w:rsid w:val="00DF639A"/>
    <w:rsid w:val="00DF6629"/>
    <w:rsid w:val="00E02418"/>
    <w:rsid w:val="00E025F6"/>
    <w:rsid w:val="00E074A5"/>
    <w:rsid w:val="00E15CE1"/>
    <w:rsid w:val="00E17E13"/>
    <w:rsid w:val="00E207D4"/>
    <w:rsid w:val="00E24251"/>
    <w:rsid w:val="00E3789A"/>
    <w:rsid w:val="00E425EF"/>
    <w:rsid w:val="00E45781"/>
    <w:rsid w:val="00E57D3D"/>
    <w:rsid w:val="00E625A7"/>
    <w:rsid w:val="00E653B5"/>
    <w:rsid w:val="00E67980"/>
    <w:rsid w:val="00E711B3"/>
    <w:rsid w:val="00E75FB6"/>
    <w:rsid w:val="00E907F4"/>
    <w:rsid w:val="00E9434F"/>
    <w:rsid w:val="00EA352F"/>
    <w:rsid w:val="00EA6ABA"/>
    <w:rsid w:val="00EB3561"/>
    <w:rsid w:val="00EB3DD6"/>
    <w:rsid w:val="00EC52A6"/>
    <w:rsid w:val="00EC7A00"/>
    <w:rsid w:val="00ED1D40"/>
    <w:rsid w:val="00ED3BC0"/>
    <w:rsid w:val="00ED4104"/>
    <w:rsid w:val="00ED7C81"/>
    <w:rsid w:val="00EE5584"/>
    <w:rsid w:val="00EF2662"/>
    <w:rsid w:val="00EF46AA"/>
    <w:rsid w:val="00EF6430"/>
    <w:rsid w:val="00F0036C"/>
    <w:rsid w:val="00F04E4D"/>
    <w:rsid w:val="00F1187C"/>
    <w:rsid w:val="00F1258F"/>
    <w:rsid w:val="00F22406"/>
    <w:rsid w:val="00F24AAC"/>
    <w:rsid w:val="00F25B8F"/>
    <w:rsid w:val="00F312ED"/>
    <w:rsid w:val="00F32529"/>
    <w:rsid w:val="00F60E62"/>
    <w:rsid w:val="00F62ACD"/>
    <w:rsid w:val="00F66C9F"/>
    <w:rsid w:val="00F73BF4"/>
    <w:rsid w:val="00F74DA7"/>
    <w:rsid w:val="00F7588A"/>
    <w:rsid w:val="00F760B7"/>
    <w:rsid w:val="00F942FA"/>
    <w:rsid w:val="00FA662E"/>
    <w:rsid w:val="00FA6B69"/>
    <w:rsid w:val="00FB4B8D"/>
    <w:rsid w:val="00FB687D"/>
    <w:rsid w:val="00FC2A67"/>
    <w:rsid w:val="00FC42EE"/>
    <w:rsid w:val="00FD1601"/>
    <w:rsid w:val="00FD1BDF"/>
    <w:rsid w:val="00FD3EFF"/>
    <w:rsid w:val="00FD4672"/>
    <w:rsid w:val="00FE4044"/>
    <w:rsid w:val="00FE5626"/>
    <w:rsid w:val="00FE646B"/>
    <w:rsid w:val="00FE75D5"/>
    <w:rsid w:val="00FF0A6F"/>
    <w:rsid w:val="00FF33FD"/>
    <w:rsid w:val="00FF6A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EA0"/>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020797">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18539">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198133224">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0238826">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050238">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0229853">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7515935">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591207197">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267470">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197658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0731555">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3333521">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39601483">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2784883">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17156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40421301">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0101778">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5945175">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2695610">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68193370">
      <w:bodyDiv w:val="1"/>
      <w:marLeft w:val="0"/>
      <w:marRight w:val="0"/>
      <w:marTop w:val="0"/>
      <w:marBottom w:val="0"/>
      <w:divBdr>
        <w:top w:val="none" w:sz="0" w:space="0" w:color="auto"/>
        <w:left w:val="none" w:sz="0" w:space="0" w:color="auto"/>
        <w:bottom w:val="none" w:sz="0" w:space="0" w:color="auto"/>
        <w:right w:val="none" w:sz="0" w:space="0" w:color="auto"/>
      </w:divBdr>
    </w:div>
    <w:div w:id="1269969308">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6904256">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05622824">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22352060">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7125557">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5571710">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1731195">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1828370">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671677">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329102">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79581774">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1161135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4135409">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58500125">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127958">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41378861">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5909448">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244118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29815549">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Shy14</b:Tag>
    <b:SourceType>JournalArticle</b:SourceType>
    <b:Guid>{FC9DF400-911A-484C-AA25-F99293E5EC8A}</b:Guid>
    <b:Title>Technique for Security of Multimedia using Neural Network</b:Title>
    <b:Year>2014</b:Year>
    <b:Author>
      <b:Author>
        <b:NameList>
          <b:Person>
            <b:Last>Kumar</b:Last>
            <b:First>Shyam</b:First>
            <b:Middle>Nandan</b:Middle>
          </b:Person>
        </b:NameList>
      </b:Author>
    </b:Author>
    <b:JournalName>Paper id-IJRETM-2014-02-05-020, IJRETM</b:JournalName>
    <b:Pages>1-7</b:Pages>
    <b:Volume>02</b:Volume>
    <b:Issue>05</b:Issue>
    <b:RefOrder>1</b:RefOrder>
  </b:Source>
  <b:Source>
    <b:Tag>And04</b:Tag>
    <b:SourceType>BookSection</b:SourceType>
    <b:Guid>{775EF87A-6F35-4617-8F19-FEFBED1D5652}</b:Guid>
    <b:Title>An Ontology for Network Security Attacks</b:Title>
    <b:Year>2004</b:Year>
    <b:Pages>317–323</b:Pages>
    <b:Author>
      <b:Author>
        <b:NameList>
          <b:Person>
            <b:Last>Simmonds</b:Last>
            <b:First>Andrew</b:First>
          </b:Person>
          <b:Person>
            <b:Last>Sandilands</b:Last>
            <b:First>Peter</b:First>
          </b:Person>
          <b:Person>
            <b:Last>Ekert</b:Last>
            <b:First>Louis</b:First>
            <b:Middle>van</b:Middle>
          </b:Person>
        </b:NameList>
      </b:Author>
    </b:Author>
    <b:BookTitle>Asian applied computing conference</b:BookTitle>
    <b:Publisher>Springer</b:Publisher>
    <b:RefOrder>4</b:RefOrder>
  </b:Source>
  <b:Source>
    <b:Tag>Men18</b:Tag>
    <b:SourceType>Book</b:SourceType>
    <b:Guid>{EBA8F998-3144-46BA-815E-F3C09A44B27C}</b:Guid>
    <b:Author>
      <b:Author>
        <b:NameList>
          <b:Person>
            <b:Last>Menezes</b:Last>
            <b:First>AJ</b:First>
          </b:Person>
          <b:Person>
            <b:Last>Oorschot</b:Last>
            <b:First>PC</b:First>
            <b:Middle>Van</b:Middle>
          </b:Person>
          <b:Person>
            <b:Last>Vanstone</b:Last>
            <b:First>SA</b:First>
          </b:Person>
        </b:NameList>
      </b:Author>
    </b:Author>
    <b:Title>Handbook of applied cryptography</b:Title>
    <b:Year>2018</b:Year>
    <b:Publisher>CRC press</b:Publisher>
    <b:RefOrder>5</b:RefOrder>
  </b:Source>
  <b:Source>
    <b:Tag>RDa78</b:Tag>
    <b:SourceType>JournalArticle</b:SourceType>
    <b:Guid>{80CECED0-1AC1-4CAC-8CFD-2CB818C58E8D}</b:Guid>
    <b:Title>The data encryption standard in perspective</b:Title>
    <b:Year>1978</b:Year>
    <b:Author>
      <b:Author>
        <b:NameList>
          <b:Person>
            <b:Last>Davis</b:Last>
            <b:First>R.</b:First>
          </b:Person>
        </b:NameList>
      </b:Author>
    </b:Author>
    <b:JournalName>IEEE Communications Society Magazine</b:JournalName>
    <b:Pages>5-9</b:Pages>
    <b:Volume>16</b:Volume>
    <b:Issue>6</b:Issue>
    <b:RefOrder>6</b:RefOrder>
  </b:Source>
  <b:Source>
    <b:Tag>NIS04</b:Tag>
    <b:SourceType>Book</b:SourceType>
    <b:Guid>{C4D1BFCB-4B07-4E88-ABB9-547B5A4D2202}</b:Guid>
    <b:Title>Recommendation for the Triple Data Encryption Algorithm (TDEA) Block Cipher</b:Title>
    <b:Year>2004</b:Year>
    <b:Author>
      <b:Author>
        <b:NameList>
          <b:Person>
            <b:Last>800-67</b:Last>
            <b:First>NIST</b:First>
            <b:Middle>Special Publication</b:Middle>
          </b:Person>
        </b:NameList>
      </b:Author>
    </b:Author>
    <b:RefOrder>7</b:RefOrder>
  </b:Source>
  <b:Source>
    <b:Tag>JDa02</b:Tag>
    <b:SourceType>BookSection</b:SourceType>
    <b:Guid>{C5AC7D8A-BB8A-41B6-AE55-ADABA032F61E}</b:Guid>
    <b:Title>The Advanced Encryption Standard Process</b:Title>
    <b:Year>2002</b:Year>
    <b:Publisher>Springer</b:Publisher>
    <b:Author>
      <b:Author>
        <b:NameList>
          <b:Person>
            <b:Last>Daemen</b:Last>
            <b:First>J</b:First>
          </b:Person>
          <b:Person>
            <b:Last>Rijmen</b:Last>
            <b:First>V</b:First>
          </b:Person>
        </b:NameList>
      </b:Author>
    </b:Author>
    <b:BookTitle>The Design of Rijndael</b:BookTitle>
    <b:Pages>1-8</b:Pages>
    <b:RefOrder>8</b:RefOrder>
  </b:Source>
  <b:Source>
    <b:Tag>Bru93</b:Tag>
    <b:SourceType>ConferenceProceedings</b:SourceType>
    <b:Guid>{23E3E8C6-4240-4DF4-B23E-9A31CCA819FF}</b:Guid>
    <b:Title>Description of a New Variable-Length Key, 64-Bit Block Cipher (Blowfish)</b:Title>
    <b:Year>1993</b:Year>
    <b:Author>
      <b:Author>
        <b:NameList>
          <b:Person>
            <b:Last>Schneier</b:Last>
            <b:First>Bruce</b:First>
          </b:Person>
        </b:NameList>
      </b:Author>
    </b:Author>
    <b:ConferenceName>Fast Software Encryption, Cambridge Security Workshop Proceedings</b:ConferenceName>
    <b:RefOrder>2</b:RefOrder>
  </b:Source>
  <b:Source>
    <b:Tag>Bru05</b:Tag>
    <b:SourceType>JournalArticle</b:SourceType>
    <b:Guid>{6A15D7E4-510F-4D1C-9308-06E764ACB9CE}</b:Guid>
    <b:Title>Twofish Cryptanalysis Rumors</b:Title>
    <b:Year>2005</b:Year>
    <b:Author>
      <b:Author>
        <b:NameList>
          <b:Person>
            <b:Last>Schneier</b:Last>
            <b:First>Bruce</b:First>
          </b:Person>
        </b:NameList>
      </b:Author>
    </b:Author>
    <b:JournalName>Schneier on Security</b:JournalName>
    <b:RefOrder>3</b:RefOrder>
  </b:Source>
  <b:Source>
    <b:Tag>MMa02</b:Tag>
    <b:SourceType>JournalArticle</b:SourceType>
    <b:Guid>{E19882C2-E05A-48A4-9AD8-D68536B358E7}</b:Guid>
    <b:Author>
      <b:Author>
        <b:NameList>
          <b:Person>
            <b:Last>Matsui</b:Last>
            <b:First>M.</b:First>
          </b:Person>
          <b:Person>
            <b:Last>Tokita</b:Last>
            <b:First>Toshio</b:First>
          </b:Person>
        </b:NameList>
      </b:Author>
    </b:Author>
    <b:Title>MISTY , KASUMI and Camellia Cipher Algorithm Development</b:Title>
    <b:Year>2002</b:Year>
    <b:JournalName>Mitsibishi Electric Advance (Mitsibishi Electric corp.)</b:JournalName>
    <b:RefOrder>9</b:RefOrder>
  </b:Source>
  <b:Source>
    <b:Tag>Gen09</b:Tag>
    <b:SourceType>JournalArticle</b:SourceType>
    <b:Guid>{E6997801-30E7-4E9D-9A3A-38FB942E0675}</b:Guid>
    <b:Title>General Report on the Design, Speification and Evaluation of 3GPP Standard Confidentiality and Integrity Algorithms</b:Title>
    <b:JournalName>3GPP</b:JournalName>
    <b:Year>2009</b:Year>
    <b:RefOrder>10</b:RefOrder>
  </b:Source>
  <b:Source>
    <b:Tag>Orr14</b:Tag>
    <b:SourceType>JournalArticle</b:SourceType>
    <b:Guid>{C65D9362-2F28-4681-BAAF-D4EF8772B210}</b:Guid>
    <b:Author>
      <b:Author>
        <b:NameList>
          <b:Person>
            <b:Last>Dunkelman</b:Last>
            <b:First>Orr</b:First>
          </b:Person>
          <b:Person>
            <b:Last>Keller</b:Last>
            <b:First>Nathan</b:First>
          </b:Person>
          <b:Person>
            <b:Last>Shamir</b:Last>
            <b:First>Adi</b:First>
          </b:Person>
        </b:NameList>
      </b:Author>
    </b:Author>
    <b:Title>A Practical-Time Related-Key Attack on the KASUMI Cryptosystem Used in GSM and 3G Telephony</b:Title>
    <b:JournalName>Journal of Cryptology</b:JournalName>
    <b:Year>2014</b:Year>
    <b:Pages>824–849</b:Pages>
    <b:Volume>27</b:Volume>
    <b:RefOrder>11</b:RefOrder>
  </b:Source>
  <b:Source>
    <b:Tag>RLR78</b:Tag>
    <b:SourceType>JournalArticle</b:SourceType>
    <b:Guid>{5C9A209A-9583-4FCF-AC41-7C61AC2B2ADE}</b:Guid>
    <b:Author>
      <b:Author>
        <b:NameList>
          <b:Person>
            <b:Last>Rivest</b:Last>
            <b:First>R.</b:First>
            <b:Middle>L.</b:Middle>
          </b:Person>
          <b:Person>
            <b:Last>Shamir</b:Last>
            <b:First>A.</b:First>
          </b:Person>
          <b:Person>
            <b:Last>Adleman</b:Last>
            <b:First>L.</b:First>
          </b:Person>
        </b:NameList>
      </b:Author>
    </b:Author>
    <b:Title>A Method for Obtaining Digital Signatures and Public-Key Cryptosystems</b:Title>
    <b:JournalName>Communication of the ACM</b:JournalName>
    <b:Year>1978</b:Year>
    <b:Volume>21</b:Volume>
    <b:Issue>2</b:Issue>
    <b:RefOrder>12</b:RefOrder>
  </b:Source>
  <b:Source>
    <b:Tag>WDi76</b:Tag>
    <b:SourceType>JournalArticle</b:SourceType>
    <b:Guid>{08FCF593-FD4F-4A4B-9005-4369036D3FA1}</b:Guid>
    <b:Author>
      <b:Author>
        <b:NameList>
          <b:Person>
            <b:Last>Diffie</b:Last>
            <b:First>W.</b:First>
          </b:Person>
          <b:Person>
            <b:Last>Hellman</b:Last>
            <b:First>M.</b:First>
          </b:Person>
        </b:NameList>
      </b:Author>
    </b:Author>
    <b:Title>New directions in cryptography</b:Title>
    <b:JournalName>IEEE Transactions on Information Theory</b:JournalName>
    <b:Year>1976</b:Year>
    <b:Pages>644-654</b:Pages>
    <b:Volume>22</b:Volume>
    <b:Issue>6</b:Issue>
    <b:RefOrder>13</b:RefOrder>
  </b:Source>
  <b:Source>
    <b:Tag>NKo87</b:Tag>
    <b:SourceType>JournalArticle</b:SourceType>
    <b:Guid>{6BBCC248-E201-4E5F-8F40-2FEC6593A003}</b:Guid>
    <b:Author>
      <b:Author>
        <b:NameList>
          <b:Person>
            <b:Last>Koblitz</b:Last>
            <b:First>N</b:First>
          </b:Person>
        </b:NameList>
      </b:Author>
    </b:Author>
    <b:Title>Elliptic curve cryptosystems</b:Title>
    <b:JournalName>Mathematics of computation</b:JournalName>
    <b:Year>1987</b:Year>
    <b:Pages>203-209</b:Pages>
    <b:Volume>48</b:Volume>
    <b:Issue>177</b:Issue>
    <b:RefOrder>14</b:RefOrder>
  </b:Source>
  <b:Source>
    <b:Tag>FIP93</b:Tag>
    <b:SourceType>JournalArticle</b:SourceType>
    <b:Guid>{9E1C785F-8D75-47F9-8215-EAD85568C696}</b:Guid>
    <b:Author>
      <b:Author>
        <b:NameList>
          <b:Person>
            <b:Last>180</b:Last>
            <b:First>FIPS</b:First>
          </b:Person>
        </b:NameList>
      </b:Author>
    </b:Author>
    <b:Title>Secure Hash Standard, Federal Information Processing Standard (FIPS), Publication 180</b:Title>
    <b:JournalName>NIST, U.S. Dept. of Commerce</b:JournalName>
    <b:Year>1993</b:Year>
    <b:RefOrder>15</b:RefOrder>
  </b:Source>
  <b:Source>
    <b:Tag>Mar09</b:Tag>
    <b:SourceType>JournalArticle</b:SourceType>
    <b:Guid>{568CFABB-0F19-49D5-A2D7-E83B0C37A630}</b:Guid>
    <b:Author>
      <b:Author>
        <b:NameList>
          <b:Person>
            <b:Last>Lamberger</b:Last>
            <b:First>Mario</b:First>
          </b:Person>
          <b:Person>
            <b:Last>Mendel</b:Last>
            <b:First>Florian</b:First>
          </b:Person>
          <b:Person>
            <b:Last>Rechberger</b:Last>
            <b:First>Christian</b:First>
          </b:Person>
          <b:Person>
            <b:Last>Rijmen</b:Last>
            <b:First>Vincent</b:First>
          </b:Person>
          <b:Person>
            <b:Last>Schläffer</b:Last>
            <b:First>Martin</b:First>
          </b:Person>
        </b:NameList>
      </b:Author>
    </b:Author>
    <b:Title>Rebound Distinguishers: Results on the Full Whirlpool Compression Function</b:Title>
    <b:JournalName>Advances in Cryptology – ASIACRYPT</b:JournalName>
    <b:Year>2009</b:Year>
    <b:RefOrder>16</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708ED42-CDE5-4109-8ECC-EFA653DED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0</TotalTime>
  <Pages>3</Pages>
  <Words>903</Words>
  <Characters>514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Muhammad Ahmad Bilal</cp:lastModifiedBy>
  <cp:revision>195</cp:revision>
  <dcterms:created xsi:type="dcterms:W3CDTF">2022-04-28T16:55:00Z</dcterms:created>
  <dcterms:modified xsi:type="dcterms:W3CDTF">2023-01-26T16:10:00Z</dcterms:modified>
</cp:coreProperties>
</file>